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56CB69" w14:textId="6D4F6D7A" w:rsidR="009B1D59" w:rsidRPr="009A3755" w:rsidRDefault="581E1962" w:rsidP="009B1D59">
      <w:pPr>
        <w:pStyle w:val="Title1"/>
      </w:pPr>
      <w:r>
        <w:t>Classification of pixel tracks to improve track reconstruction from proton-proton collisions</w:t>
      </w:r>
    </w:p>
    <w:p w14:paraId="04ECA206" w14:textId="6022C2B9" w:rsidR="00F5603A" w:rsidRPr="00F5603A" w:rsidRDefault="00F5603A" w:rsidP="00F5603A">
      <w:pPr>
        <w:pStyle w:val="author"/>
        <w:spacing w:after="0"/>
        <w:rPr>
          <w:vertAlign w:val="superscript"/>
          <w:lang w:val="de-DE"/>
        </w:rPr>
      </w:pPr>
      <w:r w:rsidRPr="00422490">
        <w:rPr>
          <w:lang w:val="de-DE"/>
        </w:rPr>
        <w:t>Halle Purdom</w:t>
      </w:r>
      <w:r w:rsidRPr="00422490">
        <w:rPr>
          <w:position w:val="6"/>
          <w:sz w:val="12"/>
          <w:szCs w:val="12"/>
          <w:lang w:val="de-DE"/>
        </w:rPr>
        <w:t>1</w:t>
      </w:r>
      <w:r w:rsidRPr="00422490">
        <w:rPr>
          <w:lang w:val="de-DE"/>
        </w:rPr>
        <w:t>, Jobin Joseph</w:t>
      </w:r>
      <w:r w:rsidRPr="00422490">
        <w:rPr>
          <w:position w:val="6"/>
          <w:sz w:val="12"/>
          <w:szCs w:val="12"/>
          <w:lang w:val="de-DE"/>
        </w:rPr>
        <w:t>1</w:t>
      </w:r>
      <w:r w:rsidRPr="00422490">
        <w:rPr>
          <w:lang w:val="de-DE"/>
        </w:rPr>
        <w:t>, Kebur Fantahun</w:t>
      </w:r>
      <w:r>
        <w:rPr>
          <w:vertAlign w:val="superscript"/>
          <w:lang w:val="de-DE"/>
        </w:rPr>
        <w:t>1</w:t>
      </w:r>
      <w:r>
        <w:rPr>
          <w:lang w:val="de-DE"/>
        </w:rPr>
        <w:t>,Nibhrat Lohia</w:t>
      </w:r>
      <w:r>
        <w:rPr>
          <w:vertAlign w:val="superscript"/>
          <w:lang w:val="de-DE"/>
        </w:rPr>
        <w:t>1</w:t>
      </w:r>
    </w:p>
    <w:p w14:paraId="7AA35124" w14:textId="7A30F408" w:rsidR="009B1D59" w:rsidRDefault="4ABB8578" w:rsidP="009B1D59">
      <w:pPr>
        <w:pStyle w:val="authorinfo"/>
        <w:rPr>
          <w:lang w:val="de-DE"/>
        </w:rPr>
      </w:pPr>
      <w:r w:rsidRPr="009A3755">
        <w:rPr>
          <w:position w:val="6"/>
          <w:sz w:val="11"/>
          <w:szCs w:val="11"/>
          <w:lang w:val="de-DE"/>
        </w:rPr>
        <w:t>1</w:t>
      </w:r>
      <w:r w:rsidRPr="009A3755">
        <w:rPr>
          <w:lang w:val="de-DE"/>
        </w:rPr>
        <w:t xml:space="preserve"> </w:t>
      </w:r>
      <w:r w:rsidR="020D839A">
        <w:rPr>
          <w:lang w:val="de-DE"/>
        </w:rPr>
        <w:t>Master of Science in Data Science, Southern Methodist University,</w:t>
      </w:r>
      <w:r w:rsidR="009B1D59" w:rsidRPr="009A3755">
        <w:rPr>
          <w:lang w:val="de-DE"/>
        </w:rPr>
        <w:br/>
      </w:r>
      <w:r w:rsidR="020D839A">
        <w:rPr>
          <w:lang w:val="de-DE"/>
        </w:rPr>
        <w:t>Dallas, TX 75275 USA</w:t>
      </w:r>
    </w:p>
    <w:p w14:paraId="2BD219BF" w14:textId="77777777" w:rsidR="00F5603A" w:rsidRPr="00477A1E" w:rsidRDefault="00F5603A" w:rsidP="00F5603A">
      <w:pPr>
        <w:pStyle w:val="email"/>
        <w:rPr>
          <w:rStyle w:val="Hyperlink"/>
          <w:color w:val="auto"/>
          <w:sz w:val="16"/>
          <w:szCs w:val="16"/>
          <w:lang w:val="de-DE"/>
        </w:rPr>
      </w:pPr>
      <w:r w:rsidRPr="00477A1E">
        <w:rPr>
          <w:sz w:val="16"/>
          <w:szCs w:val="16"/>
          <w:lang w:val="de-DE"/>
        </w:rPr>
        <w:t>hpurdom@smu.edu,</w:t>
      </w:r>
      <w:r w:rsidRPr="00477A1E">
        <w:t xml:space="preserve"> </w:t>
      </w:r>
      <w:r w:rsidRPr="00477A1E">
        <w:rPr>
          <w:sz w:val="16"/>
          <w:szCs w:val="16"/>
          <w:lang w:val="de-DE"/>
        </w:rPr>
        <w:t>jobinj@mail.smu.edu, kfantahun@mail.smu.edu</w:t>
      </w:r>
    </w:p>
    <w:p w14:paraId="3632895B" w14:textId="77777777" w:rsidR="00F5603A" w:rsidRPr="00477A1E" w:rsidRDefault="00F5603A" w:rsidP="00F5603A">
      <w:pPr>
        <w:pStyle w:val="email"/>
        <w:rPr>
          <w:lang w:val="de-DE"/>
        </w:rPr>
      </w:pPr>
      <w:r w:rsidRPr="00477A1E">
        <w:rPr>
          <w:rStyle w:val="Hyperlink"/>
          <w:color w:val="auto"/>
          <w:sz w:val="16"/>
          <w:szCs w:val="16"/>
          <w:lang w:val="de-DE"/>
        </w:rPr>
        <w:t>nlohia@mail.smu.edu</w:t>
      </w:r>
    </w:p>
    <w:p w14:paraId="430EDA1B" w14:textId="77777777" w:rsidR="00F5603A" w:rsidRPr="00F5603A" w:rsidRDefault="00F5603A" w:rsidP="00F5603A">
      <w:pPr>
        <w:pStyle w:val="email"/>
        <w:rPr>
          <w:lang w:val="de-DE"/>
        </w:rPr>
      </w:pPr>
    </w:p>
    <w:p w14:paraId="7E6E6358" w14:textId="7FE93DBE" w:rsidR="4ABB8578" w:rsidRDefault="4ABB8578" w:rsidP="388EA028">
      <w:pPr>
        <w:pStyle w:val="abstract"/>
      </w:pPr>
      <w:r w:rsidRPr="388EA028">
        <w:rPr>
          <w:b/>
          <w:bCs/>
        </w:rPr>
        <w:t>Abstract.</w:t>
      </w:r>
      <w:r>
        <w:t xml:space="preserve"> </w:t>
      </w:r>
      <w:r w:rsidR="57E49634">
        <w:t xml:space="preserve"> In this paper we hope to leverage the ability of data science to unlock secrets about how particle collisions work. There is a facility in Europe (CERN) that has built a collider underground which can produce collision of particles at high speeds. The problem is that there are many detectors on the collider which produce a great amount of data. In this paper we are trying to decipher what factors are important to find the particle trajectories and predict future collisions.</w:t>
      </w:r>
    </w:p>
    <w:p w14:paraId="5E30F805" w14:textId="77777777" w:rsidR="009B1D59" w:rsidRPr="009A3755" w:rsidRDefault="009B1D59" w:rsidP="009B1D59">
      <w:pPr>
        <w:pStyle w:val="heading10"/>
      </w:pPr>
      <w:r w:rsidRPr="009A3755">
        <w:t>1   Introduction</w:t>
      </w:r>
    </w:p>
    <w:p w14:paraId="4E330227" w14:textId="7EC267CC" w:rsidR="004B1802" w:rsidRDefault="45B9374C" w:rsidP="388EA028">
      <w:pPr>
        <w:numPr>
          <w:ilvl w:val="0"/>
          <w:numId w:val="5"/>
        </w:numPr>
        <w:rPr>
          <w:rFonts w:eastAsia="Times" w:cs="Times"/>
        </w:rPr>
      </w:pPr>
      <w:r>
        <w:t>What is the topic?</w:t>
      </w:r>
      <w:r w:rsidR="2F5FCEB6">
        <w:t xml:space="preserve"> Why should we care? </w:t>
      </w:r>
      <w:r w:rsidR="4C853D70">
        <w:t xml:space="preserve">Why is this topic important to investigate? </w:t>
      </w:r>
    </w:p>
    <w:p w14:paraId="2D515C52" w14:textId="5D7F7177" w:rsidR="00282540" w:rsidRDefault="1E8BC03D" w:rsidP="00155E1C">
      <w:pPr>
        <w:numPr>
          <w:ilvl w:val="0"/>
          <w:numId w:val="5"/>
        </w:numPr>
      </w:pPr>
      <w:r>
        <w:t xml:space="preserve">What have the other experts discovered about the topic? </w:t>
      </w:r>
      <w:r w:rsidR="2F5FCEB6">
        <w:t xml:space="preserve">(High level overview) </w:t>
      </w:r>
    </w:p>
    <w:p w14:paraId="4BF88DDF" w14:textId="1CF3CE3B" w:rsidR="00C951AE" w:rsidRDefault="2F5FCEB6" w:rsidP="00155E1C">
      <w:pPr>
        <w:numPr>
          <w:ilvl w:val="0"/>
          <w:numId w:val="5"/>
        </w:numPr>
      </w:pPr>
      <w:r>
        <w:t>What are the gaps?</w:t>
      </w:r>
      <w:r w:rsidR="2C1A39C0">
        <w:t xml:space="preserve"> What is the problem</w:t>
      </w:r>
      <w:r w:rsidR="4D541E1C">
        <w:t xml:space="preserve">? </w:t>
      </w:r>
    </w:p>
    <w:p w14:paraId="135BFA82" w14:textId="77777777" w:rsidR="00730DB4" w:rsidRDefault="2C1A39C0" w:rsidP="00155E1C">
      <w:pPr>
        <w:numPr>
          <w:ilvl w:val="0"/>
          <w:numId w:val="5"/>
        </w:numPr>
      </w:pPr>
      <w:r>
        <w:t>How will this research</w:t>
      </w:r>
      <w:r w:rsidR="4D541E1C">
        <w:t xml:space="preserve"> solve this problem? </w:t>
      </w:r>
    </w:p>
    <w:p w14:paraId="4EA16075" w14:textId="448FAEBA" w:rsidR="4D541E1C" w:rsidRDefault="4D541E1C" w:rsidP="388EA028">
      <w:pPr>
        <w:numPr>
          <w:ilvl w:val="1"/>
          <w:numId w:val="5"/>
        </w:numPr>
      </w:pPr>
      <w:r>
        <w:t xml:space="preserve">This research aims to use _________ to solve __________. </w:t>
      </w:r>
      <w:r w:rsidR="2C1A39C0">
        <w:t xml:space="preserve"> </w:t>
      </w:r>
    </w:p>
    <w:p w14:paraId="31007F84" w14:textId="73EF7458" w:rsidR="388EA028" w:rsidRDefault="388EA028" w:rsidP="388EA028">
      <w:pPr>
        <w:ind w:firstLine="0"/>
      </w:pPr>
    </w:p>
    <w:p w14:paraId="1A36F861" w14:textId="7E2C5EEC" w:rsidR="6C5242E5" w:rsidRDefault="6C5242E5" w:rsidP="388EA028">
      <w:r w:rsidRPr="388EA028">
        <w:t xml:space="preserve">Particle collisions can inform us about what the universe is made of and how it works. We could find new particles, look at the properties of resultant particle debris and hopefully discover new physics. </w:t>
      </w:r>
    </w:p>
    <w:p w14:paraId="2335B9D4" w14:textId="0CAE0F55" w:rsidR="38CD8620" w:rsidRDefault="38CD8620" w:rsidP="388EA028">
      <w:r w:rsidRPr="388EA028">
        <w:t>In order to analyze particle collision experiments, the particles’ positions must be tracked as they leave a collision on their specific path. The CMS Silicon Pixel Detector at CERN contains many pixels that track paths of particles resulting from a collision. The tracker records the different positions a particle passes through after exiting a collision with enough precision for the particle track to be reconstructed.</w:t>
      </w:r>
    </w:p>
    <w:p w14:paraId="57372D55" w14:textId="41F6A564" w:rsidR="38CD8620" w:rsidRDefault="38CD8620" w:rsidP="388EA028">
      <w:r w:rsidRPr="388EA028">
        <w:t>In this study we are going to utilize machine learning to assist in path reconstruction for particles that are leaving a particle collision. Because there is a huge combinatorial background in the data collected, machine learning can be utilized to parse out the noise in the data to isolate the signal. From the data this looks like a general classification problem that can be modeled via different machine learning techniques like random forests, decision trees, and neural networks. This research aims to use machine learning to assist in path reconstruction of protons from particle collisions.</w:t>
      </w:r>
    </w:p>
    <w:p w14:paraId="69028DD3" w14:textId="586CFAA0" w:rsidR="009B1D59" w:rsidRPr="009A3755" w:rsidRDefault="007131A7" w:rsidP="009B1D59">
      <w:pPr>
        <w:pStyle w:val="heading10"/>
      </w:pPr>
      <w:r>
        <w:lastRenderedPageBreak/>
        <w:t>2</w:t>
      </w:r>
      <w:r w:rsidR="009B1D59" w:rsidRPr="009A3755">
        <w:t xml:space="preserve">   </w:t>
      </w:r>
      <w:r w:rsidR="00456A2B">
        <w:t>Literature Review</w:t>
      </w:r>
    </w:p>
    <w:p w14:paraId="1F337F3A" w14:textId="75353724" w:rsidR="4D029E7F" w:rsidRDefault="4D029E7F">
      <w:r>
        <w:t xml:space="preserve">This section is on </w:t>
      </w:r>
      <w:r w:rsidR="53D5A96B">
        <w:t>background</w:t>
      </w:r>
      <w:r>
        <w:t xml:space="preserve"> information to help to reader understand why this research’s method will work. </w:t>
      </w:r>
    </w:p>
    <w:p w14:paraId="38574053" w14:textId="530DB498" w:rsidR="388EA028" w:rsidRDefault="388EA028" w:rsidP="388EA028"/>
    <w:p w14:paraId="520782A4" w14:textId="7D4E6CC7" w:rsidR="00792C13" w:rsidRDefault="00792C13" w:rsidP="00657488"/>
    <w:p w14:paraId="4DA92239" w14:textId="02A0A377" w:rsidR="04FA4032" w:rsidRDefault="04FA4032" w:rsidP="388EA028">
      <w:pPr>
        <w:ind w:firstLine="0"/>
      </w:pPr>
      <w:r w:rsidRPr="388EA028">
        <w:t xml:space="preserve">[1] </w:t>
      </w:r>
      <w:r w:rsidRPr="388EA028">
        <w:rPr>
          <w:rFonts w:eastAsia="Times" w:cs="Times"/>
        </w:rPr>
        <w:t>Applications of silicon strip and pixel-based particle tracking detectors</w:t>
      </w:r>
      <w:r w:rsidRPr="388EA028">
        <w:t xml:space="preserve"> </w:t>
      </w:r>
    </w:p>
    <w:p w14:paraId="1E927D28" w14:textId="4D22C47A" w:rsidR="388EA028" w:rsidRDefault="388EA028" w:rsidP="388EA028"/>
    <w:p w14:paraId="6460C4E1" w14:textId="2AFEE3E3" w:rsidR="04FA4032" w:rsidRDefault="04FA4032" w:rsidP="388EA028">
      <w:r w:rsidRPr="388EA028">
        <w:t>This article describes how the silicon strip can be used to help provide extra data about the LHC. There are different types of silicon detector systems, some experiments use strips and others planar detectors. The LHC can benefit with a silicon detector system, and it can provide an extra data feature that can be used when building ML models.</w:t>
      </w:r>
    </w:p>
    <w:p w14:paraId="08D15B2E" w14:textId="32D76011" w:rsidR="388EA028" w:rsidRDefault="388EA028" w:rsidP="388EA028"/>
    <w:p w14:paraId="38E1C3B3" w14:textId="69B1932A" w:rsidR="388EA028" w:rsidRDefault="388EA028" w:rsidP="388EA028"/>
    <w:p w14:paraId="3B563886" w14:textId="54CAD2D0" w:rsidR="57EA5368" w:rsidRDefault="57EA5368" w:rsidP="388EA028">
      <w:pPr>
        <w:ind w:firstLine="0"/>
      </w:pPr>
      <w:r w:rsidRPr="388EA028">
        <w:t xml:space="preserve"> </w:t>
      </w:r>
      <w:r w:rsidR="64DC45D6" w:rsidRPr="388EA028">
        <w:t xml:space="preserve">[2] </w:t>
      </w:r>
      <w:r w:rsidRPr="388EA028">
        <w:t xml:space="preserve">Electrostatic charging due to individual particle-particle collisions. </w:t>
      </w:r>
    </w:p>
    <w:p w14:paraId="7D0D42EC" w14:textId="60C81F92" w:rsidR="388EA028" w:rsidRDefault="388EA028" w:rsidP="388EA028"/>
    <w:p w14:paraId="2D2F5F41" w14:textId="177D8A54" w:rsidR="0648895C" w:rsidRDefault="0648895C" w:rsidP="388EA028">
      <w:r w:rsidRPr="388EA028">
        <w:t xml:space="preserve">This article describes how there are different factors that can influence a particle collision and its trajectory.  Using video recording and particle tracking velocimetry they could see how the angle and the velocity of the initial particles caused a clear effect on the final particles. One effect that can be seen is the resultant charge that is left on the particle. This can be useful in our research as particle charges should be noted as possibly being an important feature to look at in our dataset. </w:t>
      </w:r>
    </w:p>
    <w:p w14:paraId="587025D7" w14:textId="329A534F" w:rsidR="0648895C" w:rsidRDefault="0648895C" w:rsidP="388EA028">
      <w:r w:rsidRPr="388EA028">
        <w:t xml:space="preserve"> </w:t>
      </w:r>
    </w:p>
    <w:p w14:paraId="7A785256" w14:textId="689CC01B" w:rsidR="0648895C" w:rsidRDefault="0648895C" w:rsidP="388EA028">
      <w:pPr>
        <w:ind w:firstLine="0"/>
      </w:pPr>
      <w:r w:rsidRPr="388EA028">
        <w:t>[3]  Graph Neural Networks for Particle Tracking and Reconstruction</w:t>
      </w:r>
    </w:p>
    <w:p w14:paraId="49DA20EC" w14:textId="7ED97DB7" w:rsidR="388EA028" w:rsidRDefault="388EA028" w:rsidP="388EA028">
      <w:pPr>
        <w:ind w:firstLine="0"/>
      </w:pPr>
    </w:p>
    <w:p w14:paraId="5AA9A70D" w14:textId="432E0D58" w:rsidR="0648895C" w:rsidRDefault="0648895C" w:rsidP="388EA028">
      <w:pPr>
        <w:ind w:firstLine="709"/>
      </w:pPr>
      <w:r w:rsidRPr="388EA028">
        <w:t>Graph neural networks can be useful in particle tracking and reconstruction for particle physics data. Deep learning algorithms were dev</w:t>
      </w:r>
      <w:r w:rsidR="29E7C16C" w:rsidRPr="388EA028">
        <w:t xml:space="preserve">eloped </w:t>
      </w:r>
      <w:r w:rsidR="1F826F0F" w:rsidRPr="388EA028">
        <w:t>initially</w:t>
      </w:r>
      <w:r w:rsidR="29E7C16C" w:rsidRPr="388EA028">
        <w:t xml:space="preserve"> for other tasks and may not be the most useful for particle physics purposes. Particle physics produces data that can be visualized in graphs, so GNN is a good choice. </w:t>
      </w:r>
      <w:r w:rsidR="19E30515" w:rsidRPr="388EA028">
        <w:t xml:space="preserve">It can provide 3 dimensional points in tracking its particles. </w:t>
      </w:r>
    </w:p>
    <w:p w14:paraId="6279D959" w14:textId="24E833BC" w:rsidR="388EA028" w:rsidRDefault="388EA028" w:rsidP="388EA028">
      <w:pPr>
        <w:ind w:firstLine="0"/>
      </w:pPr>
    </w:p>
    <w:p w14:paraId="10EE2DF5" w14:textId="71ACEFD1" w:rsidR="67871A89" w:rsidRDefault="67871A89" w:rsidP="388EA028">
      <w:pPr>
        <w:ind w:firstLine="0"/>
      </w:pPr>
      <w:r w:rsidRPr="388EA028">
        <w:t>[4] THE CMS PIXEL DETECTOR</w:t>
      </w:r>
    </w:p>
    <w:p w14:paraId="348649EB" w14:textId="26B1A120" w:rsidR="388EA028" w:rsidRDefault="388EA028" w:rsidP="388EA028">
      <w:pPr>
        <w:ind w:firstLine="0"/>
      </w:pPr>
    </w:p>
    <w:p w14:paraId="243A4C8E" w14:textId="090EBD9C" w:rsidR="67871A89" w:rsidRDefault="67871A89" w:rsidP="388EA028">
      <w:pPr>
        <w:ind w:firstLine="709"/>
      </w:pPr>
      <w:r w:rsidRPr="388EA028">
        <w:t>In the large hadron collider, there are thousands of particles that need to be tracked by the CMS. The silicon pixel detector is designed to track these particles after particle collisions at enough precision to reconstruct these paths.</w:t>
      </w:r>
    </w:p>
    <w:p w14:paraId="4B9A75C4" w14:textId="4AF20198" w:rsidR="388EA028" w:rsidRDefault="388EA028" w:rsidP="388EA028">
      <w:pPr>
        <w:ind w:firstLine="0"/>
      </w:pPr>
    </w:p>
    <w:p w14:paraId="11BE81E4" w14:textId="6D2D58E5" w:rsidR="2E17EC3D" w:rsidRDefault="2E17EC3D" w:rsidP="388EA028">
      <w:pPr>
        <w:ind w:firstLine="0"/>
      </w:pPr>
      <w:r w:rsidRPr="388EA028">
        <w:t xml:space="preserve">[5] Convolutional Neural Network for Track Seed Filtering at the CMS High-Level Trigger </w:t>
      </w:r>
    </w:p>
    <w:p w14:paraId="3EF17531" w14:textId="71AC2C3F" w:rsidR="388EA028" w:rsidRDefault="388EA028" w:rsidP="388EA028">
      <w:pPr>
        <w:ind w:firstLine="0"/>
      </w:pPr>
    </w:p>
    <w:p w14:paraId="4E108456" w14:textId="3F984A4A" w:rsidR="2E17EC3D" w:rsidRDefault="2E17EC3D" w:rsidP="388EA028">
      <w:pPr>
        <w:ind w:firstLine="709"/>
      </w:pPr>
      <w:r w:rsidRPr="388EA028">
        <w:t xml:space="preserve">Improvements to the LHC in general and thus the CMS detector overtime result in a rise in luminosity. This follows by producing a significantly large and difficult task of sifting through more noise than before when considering the pixel tracks that are created from proton-proton collisions. Filtering and clustering are methods that can help with sifting through the large amount of data to improve pixel tracks and thus higher-level particle tracking algorithms. Convolutional neural </w:t>
      </w:r>
      <w:r w:rsidRPr="388EA028">
        <w:lastRenderedPageBreak/>
        <w:t>networks used by the researchers will help to improve results in learning how to classify real vs fake pixel tracks.</w:t>
      </w:r>
    </w:p>
    <w:p w14:paraId="1DD203A5" w14:textId="6EE152F5" w:rsidR="388EA028" w:rsidRDefault="388EA028" w:rsidP="388EA028">
      <w:pPr>
        <w:ind w:firstLine="0"/>
      </w:pPr>
    </w:p>
    <w:p w14:paraId="2A1B518E" w14:textId="34F13709" w:rsidR="55D9F474" w:rsidRDefault="55D9F474" w:rsidP="388EA028">
      <w:pPr>
        <w:ind w:firstLine="0"/>
      </w:pPr>
      <w:r w:rsidRPr="388EA028">
        <w:t>[6] Examining the event-shape dependent modifications to charged-particle transverse momentum spectra and elliptic flow in p-Pb collisions at energies available at the CERN Large Hadron Collider</w:t>
      </w:r>
    </w:p>
    <w:p w14:paraId="1FFCFD94" w14:textId="2A312B01" w:rsidR="388EA028" w:rsidRDefault="388EA028" w:rsidP="388EA028"/>
    <w:p w14:paraId="45FD91F3" w14:textId="592D108E" w:rsidR="55D9F474" w:rsidRDefault="55D9F474" w:rsidP="388EA028">
      <w:r>
        <w:t>This article highlights how there is not enough knowledge about proton-proton and proton-nucleus collisions.  Using caution, the researchers work to utilize the models from hydrodynamic models to help with shape engineering. One of the parameters that they thought could correlate with the particle collision was ellipticity. This could be useful to us when conducting our research as we will be using data from the LHC as well for data. This could give us the framework to organize the data that comes from the LHC</w:t>
      </w:r>
    </w:p>
    <w:p w14:paraId="626ABDEE" w14:textId="7E37753C" w:rsidR="388EA028" w:rsidRDefault="388EA028" w:rsidP="388EA028"/>
    <w:p w14:paraId="07F3E46A" w14:textId="40E7CFEB" w:rsidR="0D56E590" w:rsidRDefault="0D56E590" w:rsidP="388EA028">
      <w:r w:rsidRPr="388EA028">
        <w:t xml:space="preserve">[7] Performance of the CMS muon detector and muon reconstruction with proton-proton collisions at root s=13 </w:t>
      </w:r>
      <w:proofErr w:type="spellStart"/>
      <w:r w:rsidRPr="388EA028">
        <w:t>TeV</w:t>
      </w:r>
      <w:proofErr w:type="spellEnd"/>
    </w:p>
    <w:p w14:paraId="267C4214" w14:textId="6D774D30" w:rsidR="388EA028" w:rsidRDefault="388EA028" w:rsidP="388EA028"/>
    <w:p w14:paraId="25ACFE3C" w14:textId="6BC992F1" w:rsidR="77396C6F" w:rsidRDefault="77396C6F" w:rsidP="388EA028">
      <w:r w:rsidRPr="388EA028">
        <w:t xml:space="preserve">The CMS muon detector runs at high large hadron collider energy and instantaneous luminosity. </w:t>
      </w:r>
      <w:r w:rsidR="5CF2756C" w:rsidRPr="388EA028">
        <w:t xml:space="preserve">Proton-proton data is used with a center of mass energy root s=13 </w:t>
      </w:r>
      <w:proofErr w:type="spellStart"/>
      <w:r w:rsidR="5CF2756C" w:rsidRPr="388EA028">
        <w:t>TeV</w:t>
      </w:r>
      <w:proofErr w:type="spellEnd"/>
      <w:r w:rsidR="5CF2756C" w:rsidRPr="388EA028">
        <w:t xml:space="preserve"> to study the system.</w:t>
      </w:r>
      <w:r w:rsidR="6FE06620" w:rsidRPr="388EA028">
        <w:t xml:space="preserve"> This article provides much insight into how the CMS muon detector functions and how it performs and is evaluated based on its performance.</w:t>
      </w:r>
    </w:p>
    <w:p w14:paraId="269230EC" w14:textId="322B7FF5" w:rsidR="388EA028" w:rsidRDefault="388EA028" w:rsidP="388EA028"/>
    <w:p w14:paraId="0A227DD7" w14:textId="165FE2F4" w:rsidR="4FF79032" w:rsidRDefault="4FF79032" w:rsidP="388EA028">
      <w:r w:rsidRPr="388EA028">
        <w:t xml:space="preserve">[8] The </w:t>
      </w:r>
      <w:proofErr w:type="spellStart"/>
      <w:r w:rsidRPr="388EA028">
        <w:t>HEP.TrkX</w:t>
      </w:r>
      <w:proofErr w:type="spellEnd"/>
      <w:r w:rsidRPr="388EA028">
        <w:t xml:space="preserve"> Project: Deep Learning for Particle Tracking</w:t>
      </w:r>
    </w:p>
    <w:p w14:paraId="721DA490" w14:textId="13E27A2F" w:rsidR="388EA028" w:rsidRDefault="388EA028" w:rsidP="388EA028"/>
    <w:p w14:paraId="64EC52B0" w14:textId="74AA5C13" w:rsidR="262D36CA" w:rsidRDefault="262D36CA" w:rsidP="388EA028">
      <w:r w:rsidRPr="388EA028">
        <w:t xml:space="preserve">Particle tracking and reconstruction is used in HEP experiments, but the techniques scale quadratically worse as the detector increases in occupancy. This study </w:t>
      </w:r>
      <w:r w:rsidR="64D21BFB" w:rsidRPr="388EA028">
        <w:t xml:space="preserve">uses machine learning algorithms to attempt to solve this problem. The paper looks at recurrent and convolutional neural networks from 2D to more complex models. It also looks at how to scale </w:t>
      </w:r>
      <w:r w:rsidR="7C62DD61" w:rsidRPr="388EA028">
        <w:t xml:space="preserve">these models to an applicable dimension and with enough sparsity. </w:t>
      </w:r>
    </w:p>
    <w:p w14:paraId="3A6DE142" w14:textId="6BD10A18" w:rsidR="388EA028" w:rsidRDefault="388EA028" w:rsidP="388EA028"/>
    <w:p w14:paraId="792E9E38" w14:textId="0875036C" w:rsidR="4FF79032" w:rsidRDefault="4FF79032" w:rsidP="388EA028">
      <w:r w:rsidRPr="388EA028">
        <w:t>[9]</w:t>
      </w:r>
      <w:r w:rsidR="70C9E33F" w:rsidRPr="388EA028">
        <w:t xml:space="preserve"> A novel technique for the reconstruction and simulation of hits in the CMS pixel detector</w:t>
      </w:r>
    </w:p>
    <w:p w14:paraId="29BF4CFD" w14:textId="21011BD0" w:rsidR="388EA028" w:rsidRDefault="388EA028" w:rsidP="388EA028"/>
    <w:p w14:paraId="7BF53E4C" w14:textId="1CF0A378" w:rsidR="1E449D6F" w:rsidRDefault="1E449D6F" w:rsidP="388EA028">
      <w:r w:rsidRPr="388EA028">
        <w:t>The CMS pixel detector deals with the full process of understanding how pixels begin and end as a result of proton-proton collisions. This article describes new techniques for particle hit reconstruction. A cluster generated by CMS software is proposed to use new cluster shapes or templates in order to simulate and learn about pixel hits from an irradiated detector.</w:t>
      </w:r>
    </w:p>
    <w:p w14:paraId="5E26CBF3" w14:textId="6AE22970" w:rsidR="388EA028" w:rsidRDefault="388EA028" w:rsidP="388EA028"/>
    <w:p w14:paraId="5420A235" w14:textId="02FE06EC" w:rsidR="388EA028" w:rsidRDefault="388EA028" w:rsidP="388EA028"/>
    <w:p w14:paraId="0AAFB36B" w14:textId="74383602" w:rsidR="569F5CD4" w:rsidRDefault="569F5CD4" w:rsidP="388EA028">
      <w:r w:rsidRPr="388EA028">
        <w:t>[</w:t>
      </w:r>
      <w:r w:rsidR="2C05A220" w:rsidRPr="388EA028">
        <w:t>10</w:t>
      </w:r>
      <w:r w:rsidRPr="388EA028">
        <w:t xml:space="preserve">] A Numerical Study on Droplet-Particle Collision: Lamella Characterization. Flow, Turbulence and Combustion </w:t>
      </w:r>
    </w:p>
    <w:p w14:paraId="02FCACE4" w14:textId="6F6286B5" w:rsidR="569F5CD4" w:rsidRDefault="569F5CD4" w:rsidP="388EA028">
      <w:r w:rsidRPr="388EA028">
        <w:t xml:space="preserve"> </w:t>
      </w:r>
    </w:p>
    <w:p w14:paraId="7C221778" w14:textId="3D3CD998" w:rsidR="569F5CD4" w:rsidRDefault="569F5CD4" w:rsidP="388EA028">
      <w:r w:rsidRPr="388EA028">
        <w:lastRenderedPageBreak/>
        <w:t>This article talks about droplet‑particle collisions. The look into factors such as surface tension, numerical validation, statistical learning methods and computer modeling.  This is useful as many industries need to calculate forces and volumes when making droplets or even spraying droplets. We can see in the statistical learning methods where we can convert a material that is heavy in physics such as particle collisions to something that we can somehow predict.</w:t>
      </w:r>
    </w:p>
    <w:p w14:paraId="7A200322" w14:textId="574A7C96" w:rsidR="388EA028" w:rsidRDefault="388EA028" w:rsidP="388EA028"/>
    <w:p w14:paraId="0FEB3FD9" w14:textId="794A9DCC" w:rsidR="1CB3879A" w:rsidRDefault="1CB3879A" w:rsidP="388EA028">
      <w:pPr>
        <w:ind w:firstLine="0"/>
      </w:pPr>
      <w:r w:rsidRPr="388EA028">
        <w:rPr>
          <w:b/>
          <w:bCs/>
        </w:rPr>
        <w:t>Hypothesis:</w:t>
      </w:r>
      <w:r w:rsidRPr="388EA028">
        <w:t xml:space="preserve"> </w:t>
      </w:r>
      <w:r w:rsidR="55878A03" w:rsidRPr="388EA028">
        <w:t>We predict convolutional neural networks will be the most effective at track reconstruction because of their applications with im</w:t>
      </w:r>
      <w:r w:rsidR="2006A131" w:rsidRPr="388EA028">
        <w:t xml:space="preserve">age classification. </w:t>
      </w:r>
    </w:p>
    <w:p w14:paraId="3885306B" w14:textId="66990017" w:rsidR="388EA028" w:rsidRDefault="388EA028" w:rsidP="388EA028">
      <w:pPr>
        <w:spacing w:line="257" w:lineRule="auto"/>
        <w:rPr>
          <w:sz w:val="22"/>
          <w:szCs w:val="22"/>
        </w:rPr>
      </w:pPr>
    </w:p>
    <w:p w14:paraId="792F699B" w14:textId="5E9D00D1" w:rsidR="00792C13" w:rsidRPr="00792C13" w:rsidRDefault="00792C13" w:rsidP="00657488">
      <w:pPr>
        <w:rPr>
          <w:b/>
          <w:bCs/>
        </w:rPr>
      </w:pPr>
      <w:r>
        <w:rPr>
          <w:b/>
          <w:bCs/>
        </w:rPr>
        <w:t xml:space="preserve">FOR THE OUTLINE ONLY – You do an annotated bibliography (1 paragraph summary of each article that will be used in the </w:t>
      </w:r>
      <w:r w:rsidR="00C9785B">
        <w:rPr>
          <w:b/>
          <w:bCs/>
        </w:rPr>
        <w:t xml:space="preserve">paper). </w:t>
      </w:r>
    </w:p>
    <w:p w14:paraId="2D6C5AA1" w14:textId="10AC93FA" w:rsidR="009B1D59" w:rsidRPr="009A3755" w:rsidRDefault="007131A7" w:rsidP="009B1D59">
      <w:pPr>
        <w:pStyle w:val="heading20"/>
      </w:pPr>
      <w:r>
        <w:t>2</w:t>
      </w:r>
      <w:r w:rsidR="009B1D59" w:rsidRPr="009A3755">
        <w:t xml:space="preserve">.1   </w:t>
      </w:r>
      <w:r w:rsidR="00C9785B">
        <w:t>Theme</w:t>
      </w:r>
    </w:p>
    <w:p w14:paraId="622164D9" w14:textId="22DF3A23" w:rsidR="009B1D59" w:rsidRPr="009A3755" w:rsidRDefault="007131A7" w:rsidP="009942DC">
      <w:pPr>
        <w:pStyle w:val="heading20"/>
      </w:pPr>
      <w:r>
        <w:t>2</w:t>
      </w:r>
      <w:r w:rsidR="009B1D59" w:rsidRPr="009A3755">
        <w:t>.</w:t>
      </w:r>
      <w:r w:rsidR="00C9785B">
        <w:t>2</w:t>
      </w:r>
      <w:r w:rsidR="009B1D59" w:rsidRPr="009A3755">
        <w:t xml:space="preserve">   Citations</w:t>
      </w:r>
      <w:r w:rsidR="00AA5095">
        <w:t xml:space="preserve"> -READ ME</w:t>
      </w:r>
    </w:p>
    <w:p w14:paraId="3626B9F1" w14:textId="046EB9D5" w:rsidR="009B1D59" w:rsidRDefault="4ABB8578" w:rsidP="009B1D59">
      <w:pPr>
        <w:pStyle w:val="p1a"/>
      </w:pPr>
      <w:r>
        <w:t xml:space="preserve">The list of references is headed “References” and is not assigned a number. The list should be set in small print and placed at the end of your contribution, in front of the appendix, if one exists. Please do not insert a </w:t>
      </w:r>
      <w:proofErr w:type="spellStart"/>
      <w:r>
        <w:t>pagebreak</w:t>
      </w:r>
      <w:proofErr w:type="spellEnd"/>
      <w:r>
        <w:t xml:space="preserve"> before the list of references if the page is not </w:t>
      </w:r>
      <w:r w:rsidR="101A15C7">
        <w:t>filled</w:t>
      </w:r>
      <w:r>
        <w:t>. An example is given at the end of this information sheet. For citations in the text please use square brackets and consecutive num</w:t>
      </w:r>
      <w:r w:rsidR="00F76528">
        <w:t>bers: [1], [2], [3], etc.</w:t>
      </w:r>
      <w:r w:rsidR="3BFD21FF">
        <w:t xml:space="preserve"> Use </w:t>
      </w:r>
      <w:r w:rsidR="3BFD21FF" w:rsidRPr="388EA028">
        <w:rPr>
          <w:b/>
          <w:bCs/>
        </w:rPr>
        <w:t>APA format</w:t>
      </w:r>
      <w:r w:rsidR="3BFD21FF">
        <w:t xml:space="preserve"> in the reference section. You can choose to either have it alphabetical order or order of which it is shown in the paper. </w:t>
      </w:r>
    </w:p>
    <w:p w14:paraId="713C73A2" w14:textId="372CF2A2" w:rsidR="00C823C8" w:rsidRDefault="00C823C8" w:rsidP="00C823C8"/>
    <w:p w14:paraId="19DC7F5A" w14:textId="4D5DE8E8" w:rsidR="00C823C8" w:rsidRPr="00C823C8" w:rsidRDefault="00C823C8" w:rsidP="00C823C8">
      <w:pPr>
        <w:rPr>
          <w:b/>
          <w:bCs/>
        </w:rPr>
      </w:pPr>
      <w:r>
        <w:rPr>
          <w:b/>
          <w:bCs/>
        </w:rPr>
        <w:t>Hypothesis at the end of your literature Review</w:t>
      </w:r>
    </w:p>
    <w:p w14:paraId="34337CA1" w14:textId="3BD18779" w:rsidR="009B1D59" w:rsidRDefault="007131A7" w:rsidP="009942DC">
      <w:pPr>
        <w:pStyle w:val="heading10"/>
      </w:pPr>
      <w:r>
        <w:t>3</w:t>
      </w:r>
      <w:r w:rsidR="009B1D59" w:rsidRPr="009A3755">
        <w:t xml:space="preserve">   </w:t>
      </w:r>
      <w:r w:rsidR="00AA5095">
        <w:t>Methods</w:t>
      </w:r>
    </w:p>
    <w:p w14:paraId="6DA854AC" w14:textId="52ACF378" w:rsidR="00CD7F7A" w:rsidRDefault="0070646B" w:rsidP="00CD7F7A">
      <w:pPr>
        <w:pStyle w:val="p1a"/>
        <w:numPr>
          <w:ilvl w:val="0"/>
          <w:numId w:val="6"/>
        </w:numPr>
      </w:pPr>
      <w:r>
        <w:t>Data</w:t>
      </w:r>
    </w:p>
    <w:p w14:paraId="26CD1BE0" w14:textId="6F88FD35" w:rsidR="00CD7F7A" w:rsidRDefault="64B1C2FC" w:rsidP="388EA028">
      <w:pPr>
        <w:numPr>
          <w:ilvl w:val="0"/>
          <w:numId w:val="9"/>
        </w:numPr>
        <w:rPr>
          <w:rFonts w:eastAsia="Times" w:cs="Times"/>
        </w:rPr>
      </w:pPr>
      <w:r>
        <w:t>Where are you getting the data?</w:t>
      </w:r>
      <w:r w:rsidR="0586DB1A">
        <w:t xml:space="preserve"> Or where are you thinking you can find the data? </w:t>
      </w:r>
      <w:r w:rsidR="36C02C71" w:rsidRPr="388EA028">
        <w:rPr>
          <w:rFonts w:eastAsia="Times" w:cs="Times"/>
        </w:rPr>
        <w:t xml:space="preserve">We are planning to get our data from CERN Open Data </w:t>
      </w:r>
      <w:hyperlink r:id="rId7">
        <w:r w:rsidR="36C02C71" w:rsidRPr="388EA028">
          <w:rPr>
            <w:rStyle w:val="Hyperlink"/>
            <w:rFonts w:eastAsia="Times" w:cs="Times"/>
          </w:rPr>
          <w:t>https://opendata.cern.ch/record/12303</w:t>
        </w:r>
      </w:hyperlink>
    </w:p>
    <w:p w14:paraId="4D1CA601" w14:textId="52103917" w:rsidR="00CD7F7A" w:rsidRDefault="00CD7F7A" w:rsidP="388EA028">
      <w:pPr>
        <w:ind w:left="349"/>
      </w:pPr>
    </w:p>
    <w:p w14:paraId="0960A488" w14:textId="331060C4" w:rsidR="00C823C8" w:rsidRPr="00CD7F7A" w:rsidRDefault="7F8E036C" w:rsidP="388EA028">
      <w:pPr>
        <w:numPr>
          <w:ilvl w:val="0"/>
          <w:numId w:val="6"/>
        </w:numPr>
        <w:rPr>
          <w:rFonts w:eastAsia="Times" w:cs="Times"/>
        </w:rPr>
      </w:pPr>
      <w:r>
        <w:t>Methods we</w:t>
      </w:r>
      <w:r w:rsidR="2CD38F1F" w:rsidRPr="388EA028">
        <w:rPr>
          <w:rFonts w:eastAsia="Times" w:cs="Times"/>
        </w:rPr>
        <w:t xml:space="preserve"> plan to use MVA methods including </w:t>
      </w:r>
      <w:proofErr w:type="spellStart"/>
      <w:r w:rsidR="2CD38F1F" w:rsidRPr="388EA028">
        <w:rPr>
          <w:rFonts w:eastAsia="Times" w:cs="Times"/>
        </w:rPr>
        <w:t>Manova</w:t>
      </w:r>
      <w:proofErr w:type="spellEnd"/>
      <w:r w:rsidR="2CD38F1F" w:rsidRPr="388EA028">
        <w:rPr>
          <w:rFonts w:eastAsia="Times" w:cs="Times"/>
        </w:rPr>
        <w:t>, PCA, LDA and Multidimensional scaling.</w:t>
      </w:r>
    </w:p>
    <w:p w14:paraId="760D0829" w14:textId="6C0ABF51" w:rsidR="009B1D59" w:rsidRDefault="007131A7" w:rsidP="009942DC">
      <w:pPr>
        <w:pStyle w:val="heading10"/>
      </w:pPr>
      <w:r>
        <w:t>4</w:t>
      </w:r>
      <w:r w:rsidR="009B1D59" w:rsidRPr="009A3755">
        <w:t xml:space="preserve">   </w:t>
      </w:r>
      <w:r w:rsidR="00C823C8">
        <w:t>Results</w:t>
      </w:r>
    </w:p>
    <w:p w14:paraId="400DE150" w14:textId="3790662D" w:rsidR="00C823C8" w:rsidRDefault="00C823C8" w:rsidP="00C823C8">
      <w:pPr>
        <w:pStyle w:val="p1a"/>
        <w:numPr>
          <w:ilvl w:val="0"/>
          <w:numId w:val="7"/>
        </w:numPr>
      </w:pPr>
      <w:r>
        <w:t xml:space="preserve">What you hope to find in your research? </w:t>
      </w:r>
      <w:r w:rsidR="00BB7D64">
        <w:t xml:space="preserve">Accept or reject the hypothesis </w:t>
      </w:r>
    </w:p>
    <w:p w14:paraId="56609FB4" w14:textId="37CD647B" w:rsidR="00C823C8" w:rsidRDefault="65DB299A" w:rsidP="00C823C8">
      <w:r>
        <w:t xml:space="preserve">**This Section is for statistical jargon and tables/Figures. </w:t>
      </w:r>
      <w:r w:rsidR="5D2B744E">
        <w:t xml:space="preserve">Results are facts. </w:t>
      </w:r>
    </w:p>
    <w:p w14:paraId="7E0310D4" w14:textId="018147A0" w:rsidR="388EA028" w:rsidRDefault="388EA028"/>
    <w:p w14:paraId="5D9483A5" w14:textId="0A0119BD" w:rsidR="00BB7D64" w:rsidRPr="00C823C8" w:rsidRDefault="7DD901B5" w:rsidP="00C823C8">
      <w:r>
        <w:t>We hope to find the best algorithm for the path reconstruction of particles. This will look like an optimization problem for a classification task</w:t>
      </w:r>
      <w:r w:rsidR="444C9591">
        <w:t>. We will look at different machine learning methods, find the best algorithm to classify the data, then optimize the parameters of that algorithm.</w:t>
      </w:r>
    </w:p>
    <w:p w14:paraId="0F306F36" w14:textId="7C6136FB" w:rsidR="009B1D59" w:rsidRDefault="007131A7" w:rsidP="009942DC">
      <w:pPr>
        <w:pStyle w:val="heading10"/>
      </w:pPr>
      <w:r>
        <w:t>5</w:t>
      </w:r>
      <w:r w:rsidR="009B1D59" w:rsidRPr="009A3755">
        <w:t xml:space="preserve">   </w:t>
      </w:r>
      <w:r w:rsidR="00C823C8">
        <w:t>Discussion</w:t>
      </w:r>
    </w:p>
    <w:p w14:paraId="014160F0" w14:textId="10F7E73D" w:rsidR="00473AE5" w:rsidRDefault="00473AE5" w:rsidP="00473AE5">
      <w:pPr>
        <w:pStyle w:val="p1a"/>
        <w:ind w:left="720"/>
      </w:pPr>
      <w:r>
        <w:t>***Do not add New Results</w:t>
      </w:r>
      <w:r w:rsidR="00776C86">
        <w:t xml:space="preserve">. This section is to apply and interpretate the results into lay terms. </w:t>
      </w:r>
    </w:p>
    <w:p w14:paraId="116ED4EC" w14:textId="6623AAD2" w:rsidR="003E12E5" w:rsidRPr="003E12E5" w:rsidRDefault="003E12E5" w:rsidP="003E12E5">
      <w:r>
        <w:t xml:space="preserve">*** Write questions you hope to answer in your research. </w:t>
      </w:r>
    </w:p>
    <w:p w14:paraId="27A51C1A" w14:textId="77777777" w:rsidR="003E12E5" w:rsidRPr="003E12E5" w:rsidRDefault="003E12E5" w:rsidP="003E12E5"/>
    <w:p w14:paraId="3AD469B1" w14:textId="63C46AC8" w:rsidR="00483337" w:rsidRDefault="00483337" w:rsidP="00483337">
      <w:pPr>
        <w:pStyle w:val="p1a"/>
        <w:numPr>
          <w:ilvl w:val="0"/>
          <w:numId w:val="8"/>
        </w:numPr>
      </w:pPr>
      <w:r>
        <w:t xml:space="preserve">Interpretations: What do the results mean? </w:t>
      </w:r>
    </w:p>
    <w:p w14:paraId="360CFC0A" w14:textId="772C207D" w:rsidR="00483337" w:rsidRDefault="00483337" w:rsidP="00483337">
      <w:pPr>
        <w:numPr>
          <w:ilvl w:val="0"/>
          <w:numId w:val="8"/>
        </w:numPr>
      </w:pPr>
      <w:r>
        <w:t xml:space="preserve">Implications: Why do the results matter? How </w:t>
      </w:r>
      <w:r w:rsidR="00473AE5">
        <w:t xml:space="preserve">should the reader apply these findings? </w:t>
      </w:r>
    </w:p>
    <w:p w14:paraId="72E7656D" w14:textId="2C7DD5E6" w:rsidR="00BE5F04" w:rsidRDefault="00BE5F04" w:rsidP="00483337">
      <w:pPr>
        <w:numPr>
          <w:ilvl w:val="0"/>
          <w:numId w:val="8"/>
        </w:numPr>
      </w:pPr>
      <w:r>
        <w:t xml:space="preserve">What stood out as </w:t>
      </w:r>
      <w:r w:rsidR="003E12E5">
        <w:t>interesting</w:t>
      </w:r>
      <w:r>
        <w:t xml:space="preserve">/unique/unexpected? </w:t>
      </w:r>
    </w:p>
    <w:p w14:paraId="2AC7F9DC" w14:textId="79F5956B" w:rsidR="00473AE5" w:rsidRDefault="00473AE5" w:rsidP="00483337">
      <w:pPr>
        <w:numPr>
          <w:ilvl w:val="0"/>
          <w:numId w:val="8"/>
        </w:numPr>
      </w:pPr>
      <w:r>
        <w:t>Limitations</w:t>
      </w:r>
    </w:p>
    <w:p w14:paraId="5D721205" w14:textId="40621485" w:rsidR="00F8588A" w:rsidRDefault="00F8588A" w:rsidP="00F8588A">
      <w:pPr>
        <w:numPr>
          <w:ilvl w:val="1"/>
          <w:numId w:val="8"/>
        </w:numPr>
      </w:pPr>
      <w:r>
        <w:t xml:space="preserve">What challenges occurred during analysis? </w:t>
      </w:r>
    </w:p>
    <w:p w14:paraId="60111CBC" w14:textId="0B6E6D09" w:rsidR="00473AE5" w:rsidRDefault="00473AE5" w:rsidP="00483337">
      <w:pPr>
        <w:numPr>
          <w:ilvl w:val="0"/>
          <w:numId w:val="8"/>
        </w:numPr>
      </w:pPr>
      <w:r>
        <w:t>Ethics</w:t>
      </w:r>
    </w:p>
    <w:p w14:paraId="2659BC27" w14:textId="7283B47D" w:rsidR="00473AE5" w:rsidRDefault="00473AE5" w:rsidP="00483337">
      <w:pPr>
        <w:numPr>
          <w:ilvl w:val="0"/>
          <w:numId w:val="8"/>
        </w:numPr>
      </w:pPr>
      <w:r>
        <w:t xml:space="preserve">Future Research </w:t>
      </w:r>
    </w:p>
    <w:p w14:paraId="07949E16" w14:textId="1434BEF6" w:rsidR="00C823C8" w:rsidRDefault="706304C7" w:rsidP="388EA028">
      <w:pPr>
        <w:numPr>
          <w:ilvl w:val="1"/>
          <w:numId w:val="8"/>
        </w:numPr>
      </w:pPr>
      <w:r>
        <w:t xml:space="preserve">Are there areas of research where others can pick up and go deeper? </w:t>
      </w:r>
    </w:p>
    <w:p w14:paraId="63EB5ABA" w14:textId="0F4EF99F" w:rsidR="0D08EB48" w:rsidRDefault="0D08EB48" w:rsidP="388EA028">
      <w:pPr>
        <w:ind w:firstLine="0"/>
      </w:pPr>
      <w:r w:rsidRPr="388EA028">
        <w:t xml:space="preserve">Some questions that </w:t>
      </w:r>
      <w:r w:rsidR="6B04D2A7" w:rsidRPr="388EA028">
        <w:t>we hope</w:t>
      </w:r>
      <w:r w:rsidR="62D152CF" w:rsidRPr="388EA028">
        <w:t xml:space="preserve"> </w:t>
      </w:r>
      <w:r w:rsidRPr="388EA028">
        <w:t xml:space="preserve">to get </w:t>
      </w:r>
      <w:r w:rsidR="38A8E81C" w:rsidRPr="388EA028">
        <w:t xml:space="preserve">answered </w:t>
      </w:r>
      <w:r w:rsidR="2CF074A1" w:rsidRPr="388EA028">
        <w:t>are as</w:t>
      </w:r>
      <w:r w:rsidR="38A8E81C" w:rsidRPr="388EA028">
        <w:t xml:space="preserve"> follows. How do </w:t>
      </w:r>
      <w:r w:rsidR="2D52E842" w:rsidRPr="388EA028">
        <w:t>machine</w:t>
      </w:r>
      <w:r w:rsidR="38A8E81C" w:rsidRPr="388EA028">
        <w:t xml:space="preserve"> learning </w:t>
      </w:r>
      <w:r w:rsidR="4B54BE32" w:rsidRPr="388EA028">
        <w:t>models work</w:t>
      </w:r>
      <w:r w:rsidR="38A8E81C" w:rsidRPr="388EA028">
        <w:t xml:space="preserve"> with the </w:t>
      </w:r>
      <w:r w:rsidR="2AB89A98" w:rsidRPr="388EA028">
        <w:t>data sets fr</w:t>
      </w:r>
      <w:r w:rsidR="2EFD9569" w:rsidRPr="388EA028">
        <w:t xml:space="preserve">om the LHC? Can particle collisions follow a trajectory that is predictable? </w:t>
      </w:r>
      <w:r w:rsidR="72413D7E" w:rsidRPr="388EA028">
        <w:t xml:space="preserve">Do factors such as the charge and size of the particles make a difference on how a collision will </w:t>
      </w:r>
      <w:r w:rsidR="6377D68E" w:rsidRPr="388EA028">
        <w:t>occur.</w:t>
      </w:r>
      <w:r w:rsidR="72413D7E" w:rsidRPr="388EA028">
        <w:t xml:space="preserve"> </w:t>
      </w:r>
      <w:r w:rsidR="091ADA8F" w:rsidRPr="388EA028">
        <w:t>These results</w:t>
      </w:r>
      <w:r w:rsidR="7DA62A97" w:rsidRPr="388EA028">
        <w:t xml:space="preserve"> matter as th</w:t>
      </w:r>
      <w:r w:rsidR="2395EEDD" w:rsidRPr="388EA028">
        <w:t xml:space="preserve">is could </w:t>
      </w:r>
      <w:r w:rsidR="03456CF0" w:rsidRPr="388EA028">
        <w:t>provide proof</w:t>
      </w:r>
      <w:r w:rsidR="2395EEDD" w:rsidRPr="388EA028">
        <w:t xml:space="preserve"> </w:t>
      </w:r>
      <w:r w:rsidR="51C815AE" w:rsidRPr="388EA028">
        <w:t>of</w:t>
      </w:r>
      <w:r w:rsidR="2395EEDD" w:rsidRPr="388EA028">
        <w:t xml:space="preserve"> why ML models should be deployed in real time </w:t>
      </w:r>
      <w:r w:rsidR="6FAFE06A" w:rsidRPr="388EA028">
        <w:t>during physics experiments.</w:t>
      </w:r>
    </w:p>
    <w:p w14:paraId="604E29B8" w14:textId="1B74F3AF" w:rsidR="00C823C8" w:rsidRDefault="00776C86" w:rsidP="00C823C8">
      <w:pPr>
        <w:pStyle w:val="heading10"/>
      </w:pPr>
      <w:r>
        <w:t>6</w:t>
      </w:r>
      <w:r w:rsidR="00C823C8" w:rsidRPr="009A3755">
        <w:t xml:space="preserve">   </w:t>
      </w:r>
      <w:r>
        <w:t>Conclusion</w:t>
      </w:r>
    </w:p>
    <w:p w14:paraId="60380614" w14:textId="054DCD1A" w:rsidR="00C823C8" w:rsidRPr="00C823C8" w:rsidRDefault="37F6368C" w:rsidP="388EA028">
      <w:pPr>
        <w:pStyle w:val="p1a"/>
      </w:pPr>
      <w:r>
        <w:t xml:space="preserve">2 paragraphs max on </w:t>
      </w:r>
      <w:r w:rsidR="39820194">
        <w:t xml:space="preserve">the overall findings and summary of the research. </w:t>
      </w:r>
    </w:p>
    <w:p w14:paraId="2DD50F77" w14:textId="62901D1D" w:rsidR="388EA028" w:rsidRDefault="388EA028" w:rsidP="388EA028"/>
    <w:p w14:paraId="1E5EC1DA" w14:textId="7CFC6487" w:rsidR="0C7D9F7C" w:rsidRDefault="0C7D9F7C" w:rsidP="388EA028">
      <w:r w:rsidRPr="388EA028">
        <w:t>We have not actually conducted research yet outside of the literature review. Once research is finished, conclusion will go here.</w:t>
      </w:r>
    </w:p>
    <w:p w14:paraId="0655E06E" w14:textId="77777777" w:rsidR="009F4136" w:rsidRDefault="009F4136" w:rsidP="009F4136">
      <w:pPr>
        <w:pStyle w:val="p1a"/>
      </w:pPr>
    </w:p>
    <w:p w14:paraId="278F9B47" w14:textId="77777777" w:rsidR="009F4136" w:rsidRPr="009F4136" w:rsidRDefault="009F4136" w:rsidP="009F4136">
      <w:pPr>
        <w:pStyle w:val="p1a"/>
      </w:pPr>
      <w:r w:rsidRPr="009F4136">
        <w:rPr>
          <w:rStyle w:val="heading3Zchn"/>
        </w:rPr>
        <w:t>Acknowledgments.</w:t>
      </w:r>
      <w:r>
        <w:t xml:space="preserve"> The heading should be treated as a 3</w:t>
      </w:r>
      <w:r w:rsidRPr="009F4136">
        <w:rPr>
          <w:vertAlign w:val="superscript"/>
        </w:rPr>
        <w:t>rd</w:t>
      </w:r>
      <w:r>
        <w:t xml:space="preserve"> level heading and should not be assigned a number.</w:t>
      </w:r>
    </w:p>
    <w:p w14:paraId="4B44B8ED" w14:textId="77777777" w:rsidR="009B1D59" w:rsidRPr="009A3755" w:rsidRDefault="4ABB8578" w:rsidP="009942DC">
      <w:pPr>
        <w:pStyle w:val="heading10"/>
      </w:pPr>
      <w:r>
        <w:lastRenderedPageBreak/>
        <w:t>References</w:t>
      </w:r>
    </w:p>
    <w:p w14:paraId="1E7C39B5" w14:textId="5B3AC1B3" w:rsidR="009B1D59" w:rsidRDefault="756BB22A" w:rsidP="00BA088C">
      <w:pPr>
        <w:pStyle w:val="reference"/>
        <w:numPr>
          <w:ilvl w:val="0"/>
          <w:numId w:val="12"/>
        </w:numPr>
        <w:rPr>
          <w:rFonts w:eastAsia="Times" w:cs="Times"/>
          <w:szCs w:val="18"/>
        </w:rPr>
      </w:pPr>
      <w:r w:rsidRPr="388EA028">
        <w:rPr>
          <w:szCs w:val="18"/>
        </w:rPr>
        <w:t xml:space="preserve">Allport. (2019). Applications of silicon strip and pixel-based particle tracking detectors. Nature Reviews Physics, 1(9), 567–576. </w:t>
      </w:r>
      <w:hyperlink r:id="rId8">
        <w:r w:rsidRPr="388EA028">
          <w:rPr>
            <w:rStyle w:val="Hyperlink"/>
            <w:szCs w:val="18"/>
          </w:rPr>
          <w:t>https://doi.org/10.1038/s42254-019-0081-z</w:t>
        </w:r>
      </w:hyperlink>
    </w:p>
    <w:p w14:paraId="3DE135CF" w14:textId="2D7D21AB" w:rsidR="009B1D59" w:rsidRDefault="178DF78F" w:rsidP="00BA088C">
      <w:pPr>
        <w:pStyle w:val="reference"/>
        <w:numPr>
          <w:ilvl w:val="0"/>
          <w:numId w:val="12"/>
        </w:numPr>
        <w:rPr>
          <w:rFonts w:eastAsia="Times" w:cs="Times"/>
          <w:szCs w:val="18"/>
        </w:rPr>
      </w:pPr>
      <w:r w:rsidRPr="388EA028">
        <w:rPr>
          <w:szCs w:val="18"/>
        </w:rPr>
        <w:t xml:space="preserve">Chowdhury, Ray, M., Passalacqua, A., Mehrani, P., &amp; Sowinski, A. (2021). Electrostatic charging due to individual particle-particle collisions. </w:t>
      </w:r>
      <w:r w:rsidRPr="388EA028">
        <w:rPr>
          <w:i/>
          <w:iCs/>
          <w:szCs w:val="18"/>
        </w:rPr>
        <w:t>Powder Technology</w:t>
      </w:r>
      <w:r w:rsidRPr="388EA028">
        <w:rPr>
          <w:szCs w:val="18"/>
        </w:rPr>
        <w:t xml:space="preserve">, 381, 352–365. </w:t>
      </w:r>
      <w:hyperlink r:id="rId9">
        <w:r w:rsidRPr="388EA028">
          <w:rPr>
            <w:rStyle w:val="Hyperlink"/>
            <w:szCs w:val="18"/>
          </w:rPr>
          <w:t>https://doi.org/10.1016/j.powtec.2020.12.012</w:t>
        </w:r>
      </w:hyperlink>
      <w:r w:rsidR="2EC5B670" w:rsidRPr="388EA028">
        <w:rPr>
          <w:szCs w:val="18"/>
        </w:rPr>
        <w:t xml:space="preserve"> </w:t>
      </w:r>
    </w:p>
    <w:p w14:paraId="699CF362" w14:textId="7D88D53E" w:rsidR="009B1D59" w:rsidRDefault="756BB22A" w:rsidP="00BA088C">
      <w:pPr>
        <w:pStyle w:val="reference"/>
        <w:numPr>
          <w:ilvl w:val="0"/>
          <w:numId w:val="12"/>
        </w:numPr>
        <w:rPr>
          <w:rFonts w:eastAsia="Times" w:cs="Times"/>
          <w:i/>
          <w:iCs/>
          <w:szCs w:val="18"/>
        </w:rPr>
      </w:pPr>
      <w:r w:rsidRPr="388EA028">
        <w:rPr>
          <w:szCs w:val="18"/>
        </w:rPr>
        <w:t xml:space="preserve">Duarte, &amp; </w:t>
      </w:r>
      <w:proofErr w:type="spellStart"/>
      <w:r w:rsidRPr="388EA028">
        <w:rPr>
          <w:szCs w:val="18"/>
        </w:rPr>
        <w:t>Vlimant</w:t>
      </w:r>
      <w:proofErr w:type="spellEnd"/>
      <w:r w:rsidRPr="388EA028">
        <w:rPr>
          <w:szCs w:val="18"/>
        </w:rPr>
        <w:t xml:space="preserve">, J.-R. (2020). </w:t>
      </w:r>
      <w:r w:rsidRPr="388EA028">
        <w:rPr>
          <w:i/>
          <w:iCs/>
          <w:szCs w:val="18"/>
        </w:rPr>
        <w:t>Graph Neural Networks for Particle Tracking and Reconstruction</w:t>
      </w:r>
      <w:r w:rsidRPr="388EA028">
        <w:rPr>
          <w:szCs w:val="18"/>
        </w:rPr>
        <w:t>.</w:t>
      </w:r>
    </w:p>
    <w:p w14:paraId="07D74AEA" w14:textId="33F1694C" w:rsidR="009B1D59" w:rsidRDefault="6F4F8C1B" w:rsidP="00BA088C">
      <w:pPr>
        <w:pStyle w:val="reference"/>
        <w:numPr>
          <w:ilvl w:val="0"/>
          <w:numId w:val="12"/>
        </w:numPr>
        <w:rPr>
          <w:rFonts w:eastAsia="Times" w:cs="Times"/>
          <w:szCs w:val="18"/>
        </w:rPr>
      </w:pPr>
      <w:r w:rsidRPr="388EA028">
        <w:rPr>
          <w:szCs w:val="18"/>
        </w:rPr>
        <w:t>ERDMANN. (2010). THE CMS PIXEL DETECTOR.</w:t>
      </w:r>
      <w:r w:rsidRPr="388EA028">
        <w:rPr>
          <w:i/>
          <w:iCs/>
          <w:szCs w:val="18"/>
        </w:rPr>
        <w:t xml:space="preserve"> International Journal of Modern Physics. A, Particles and Fields, Gravitation, Cosmology</w:t>
      </w:r>
      <w:r w:rsidRPr="388EA028">
        <w:rPr>
          <w:szCs w:val="18"/>
        </w:rPr>
        <w:t xml:space="preserve">, 25(7), 1315–1337. </w:t>
      </w:r>
      <w:hyperlink r:id="rId10">
        <w:r w:rsidRPr="388EA028">
          <w:rPr>
            <w:rStyle w:val="Hyperlink"/>
            <w:szCs w:val="18"/>
          </w:rPr>
          <w:t>https://doi.org/10.1142/S0217751X10049098</w:t>
        </w:r>
      </w:hyperlink>
    </w:p>
    <w:p w14:paraId="535BBC72" w14:textId="1A25E554" w:rsidR="4D2AE883" w:rsidRDefault="4D2AE883" w:rsidP="00BA088C">
      <w:pPr>
        <w:pStyle w:val="reference"/>
        <w:numPr>
          <w:ilvl w:val="0"/>
          <w:numId w:val="12"/>
        </w:numPr>
        <w:rPr>
          <w:szCs w:val="18"/>
        </w:rPr>
      </w:pPr>
      <w:r w:rsidRPr="388EA028">
        <w:t xml:space="preserve">Florio, Pantaleo, F., &amp; Carta, A. (2018). Convolutional Neural Network for Track Seed Filtering at the CMS High-Level Trigger. </w:t>
      </w:r>
      <w:r w:rsidRPr="388EA028">
        <w:rPr>
          <w:i/>
          <w:iCs/>
        </w:rPr>
        <w:t>Journal of Physics. Conference Series, 1085</w:t>
      </w:r>
      <w:r w:rsidRPr="388EA028">
        <w:t xml:space="preserve">(4), 42040–. </w:t>
      </w:r>
      <w:hyperlink r:id="rId11">
        <w:r w:rsidRPr="388EA028">
          <w:rPr>
            <w:rStyle w:val="Hyperlink"/>
          </w:rPr>
          <w:t>https://doi.org/10.1088/1742-6596/1085/4/042040</w:t>
        </w:r>
      </w:hyperlink>
    </w:p>
    <w:p w14:paraId="46CC3D67" w14:textId="3B9DBD60" w:rsidR="1A35F412" w:rsidRDefault="1A35F412" w:rsidP="00BA088C">
      <w:pPr>
        <w:pStyle w:val="reference"/>
        <w:numPr>
          <w:ilvl w:val="0"/>
          <w:numId w:val="12"/>
        </w:numPr>
        <w:rPr>
          <w:rFonts w:eastAsia="Times" w:cs="Times"/>
          <w:szCs w:val="18"/>
        </w:rPr>
      </w:pPr>
      <w:r w:rsidRPr="388EA028">
        <w:rPr>
          <w:szCs w:val="18"/>
        </w:rPr>
        <w:t xml:space="preserve">Kar, Choudhury, S., Zhang, X., &amp; Zhou, D. (2020). Examining the event-shape dependent modifications to charged-particle transverse momentum spectra and elliptic flow in p-Pb collisions at energies available at the CERN Large Hadron Collider. </w:t>
      </w:r>
      <w:hyperlink r:id="rId12">
        <w:r w:rsidRPr="388EA028">
          <w:rPr>
            <w:rStyle w:val="Hyperlink"/>
            <w:szCs w:val="18"/>
          </w:rPr>
          <w:t>https://doi.org/10.1103/PhysRevC.102.044901</w:t>
        </w:r>
      </w:hyperlink>
    </w:p>
    <w:p w14:paraId="6C038A29" w14:textId="02F9FDD9" w:rsidR="576D27B5" w:rsidRDefault="576D27B5" w:rsidP="00BA088C">
      <w:pPr>
        <w:pStyle w:val="reference"/>
        <w:numPr>
          <w:ilvl w:val="0"/>
          <w:numId w:val="12"/>
        </w:numPr>
        <w:rPr>
          <w:rFonts w:eastAsia="Times" w:cs="Times"/>
          <w:szCs w:val="18"/>
        </w:rPr>
      </w:pPr>
      <w:proofErr w:type="spellStart"/>
      <w:r w:rsidRPr="388EA028">
        <w:rPr>
          <w:szCs w:val="18"/>
        </w:rPr>
        <w:t>Madlener</w:t>
      </w:r>
      <w:proofErr w:type="spellEnd"/>
      <w:r w:rsidRPr="388EA028">
        <w:rPr>
          <w:szCs w:val="18"/>
        </w:rPr>
        <w:t xml:space="preserve">, Van </w:t>
      </w:r>
      <w:proofErr w:type="spellStart"/>
      <w:r w:rsidRPr="388EA028">
        <w:rPr>
          <w:szCs w:val="18"/>
        </w:rPr>
        <w:t>Remortel</w:t>
      </w:r>
      <w:proofErr w:type="spellEnd"/>
      <w:r w:rsidRPr="388EA028">
        <w:rPr>
          <w:szCs w:val="18"/>
        </w:rPr>
        <w:t xml:space="preserve">, N., Tavernier, S., </w:t>
      </w:r>
      <w:proofErr w:type="spellStart"/>
      <w:r w:rsidRPr="388EA028">
        <w:rPr>
          <w:szCs w:val="18"/>
        </w:rPr>
        <w:t>Marinov</w:t>
      </w:r>
      <w:proofErr w:type="spellEnd"/>
      <w:r w:rsidRPr="388EA028">
        <w:rPr>
          <w:szCs w:val="18"/>
        </w:rPr>
        <w:t xml:space="preserve">, A., Bruno, G., </w:t>
      </w:r>
      <w:proofErr w:type="spellStart"/>
      <w:r w:rsidRPr="388EA028">
        <w:rPr>
          <w:szCs w:val="18"/>
        </w:rPr>
        <w:t>Krintiras</w:t>
      </w:r>
      <w:proofErr w:type="spellEnd"/>
      <w:r w:rsidRPr="388EA028">
        <w:rPr>
          <w:szCs w:val="18"/>
        </w:rPr>
        <w:t xml:space="preserve">, G., </w:t>
      </w:r>
      <w:proofErr w:type="spellStart"/>
      <w:r w:rsidRPr="388EA028">
        <w:rPr>
          <w:szCs w:val="18"/>
        </w:rPr>
        <w:t>Chinellato</w:t>
      </w:r>
      <w:proofErr w:type="spellEnd"/>
      <w:r w:rsidRPr="388EA028">
        <w:rPr>
          <w:szCs w:val="18"/>
        </w:rPr>
        <w:t xml:space="preserve">, J., Ahuja, S., Zhang, F., Cabrera, A., </w:t>
      </w:r>
      <w:proofErr w:type="spellStart"/>
      <w:r w:rsidRPr="388EA028">
        <w:rPr>
          <w:szCs w:val="18"/>
        </w:rPr>
        <w:t>Godinovic</w:t>
      </w:r>
      <w:proofErr w:type="spellEnd"/>
      <w:r w:rsidRPr="388EA028">
        <w:rPr>
          <w:szCs w:val="18"/>
        </w:rPr>
        <w:t xml:space="preserve">, N., </w:t>
      </w:r>
      <w:proofErr w:type="spellStart"/>
      <w:r w:rsidRPr="388EA028">
        <w:rPr>
          <w:szCs w:val="18"/>
        </w:rPr>
        <w:t>Ather</w:t>
      </w:r>
      <w:proofErr w:type="spellEnd"/>
      <w:r w:rsidRPr="388EA028">
        <w:rPr>
          <w:szCs w:val="18"/>
        </w:rPr>
        <w:t xml:space="preserve">, M. W., </w:t>
      </w:r>
      <w:proofErr w:type="spellStart"/>
      <w:r w:rsidRPr="388EA028">
        <w:rPr>
          <w:szCs w:val="18"/>
        </w:rPr>
        <w:t>Dewanjee</w:t>
      </w:r>
      <w:proofErr w:type="spellEnd"/>
      <w:r w:rsidRPr="388EA028">
        <w:rPr>
          <w:szCs w:val="18"/>
        </w:rPr>
        <w:t xml:space="preserve">, R. K., </w:t>
      </w:r>
      <w:proofErr w:type="spellStart"/>
      <w:r w:rsidRPr="388EA028">
        <w:rPr>
          <w:szCs w:val="18"/>
        </w:rPr>
        <w:t>Siikonen</w:t>
      </w:r>
      <w:proofErr w:type="spellEnd"/>
      <w:r w:rsidRPr="388EA028">
        <w:rPr>
          <w:szCs w:val="18"/>
        </w:rPr>
        <w:t xml:space="preserve">, H., </w:t>
      </w:r>
      <w:proofErr w:type="spellStart"/>
      <w:r w:rsidRPr="388EA028">
        <w:rPr>
          <w:szCs w:val="18"/>
        </w:rPr>
        <w:t>Grenier</w:t>
      </w:r>
      <w:proofErr w:type="spellEnd"/>
      <w:r w:rsidRPr="388EA028">
        <w:rPr>
          <w:szCs w:val="18"/>
        </w:rPr>
        <w:t xml:space="preserve">, G., Schulz, J., Borras, K., Kleinwort, C., </w:t>
      </w:r>
      <w:proofErr w:type="spellStart"/>
      <w:r w:rsidRPr="388EA028">
        <w:rPr>
          <w:szCs w:val="18"/>
        </w:rPr>
        <w:t>Zenaiev</w:t>
      </w:r>
      <w:proofErr w:type="spellEnd"/>
      <w:r w:rsidRPr="388EA028">
        <w:rPr>
          <w:szCs w:val="18"/>
        </w:rPr>
        <w:t xml:space="preserve">, O., … </w:t>
      </w:r>
      <w:proofErr w:type="spellStart"/>
      <w:r w:rsidRPr="388EA028">
        <w:rPr>
          <w:szCs w:val="18"/>
        </w:rPr>
        <w:t>Heindl</w:t>
      </w:r>
      <w:proofErr w:type="spellEnd"/>
      <w:r w:rsidRPr="388EA028">
        <w:rPr>
          <w:szCs w:val="18"/>
        </w:rPr>
        <w:t xml:space="preserve">, S. M. (2018). Performance of the CMS muon detector and muon reconstruction with proton-proton collisions at root s=13 </w:t>
      </w:r>
      <w:proofErr w:type="spellStart"/>
      <w:r w:rsidRPr="388EA028">
        <w:rPr>
          <w:szCs w:val="18"/>
        </w:rPr>
        <w:t>TeV</w:t>
      </w:r>
      <w:proofErr w:type="spellEnd"/>
      <w:r w:rsidRPr="388EA028">
        <w:rPr>
          <w:szCs w:val="18"/>
        </w:rPr>
        <w:t>.</w:t>
      </w:r>
      <w:r w:rsidRPr="388EA028">
        <w:rPr>
          <w:i/>
          <w:iCs/>
          <w:szCs w:val="18"/>
        </w:rPr>
        <w:t xml:space="preserve"> Journal of Instrumentation,</w:t>
      </w:r>
      <w:r w:rsidRPr="388EA028">
        <w:rPr>
          <w:szCs w:val="18"/>
        </w:rPr>
        <w:t xml:space="preserve"> 13. </w:t>
      </w:r>
      <w:hyperlink r:id="rId13">
        <w:r w:rsidRPr="388EA028">
          <w:rPr>
            <w:rStyle w:val="Hyperlink"/>
            <w:szCs w:val="18"/>
          </w:rPr>
          <w:t>https://doi.org/10.1088/1748-0221/13/06/P06015</w:t>
        </w:r>
      </w:hyperlink>
      <w:r w:rsidRPr="388EA028">
        <w:rPr>
          <w:szCs w:val="18"/>
        </w:rPr>
        <w:t xml:space="preserve"> </w:t>
      </w:r>
    </w:p>
    <w:p w14:paraId="71B9406F" w14:textId="7936ED9E" w:rsidR="36C16142" w:rsidRDefault="36C16142" w:rsidP="00BA088C">
      <w:pPr>
        <w:pStyle w:val="reference"/>
        <w:numPr>
          <w:ilvl w:val="0"/>
          <w:numId w:val="12"/>
        </w:numPr>
        <w:rPr>
          <w:rFonts w:eastAsia="Times" w:cs="Times"/>
          <w:szCs w:val="18"/>
        </w:rPr>
      </w:pPr>
      <w:proofErr w:type="spellStart"/>
      <w:r w:rsidRPr="388EA028">
        <w:rPr>
          <w:szCs w:val="18"/>
        </w:rPr>
        <w:t>Tsaris</w:t>
      </w:r>
      <w:proofErr w:type="spellEnd"/>
      <w:r w:rsidRPr="388EA028">
        <w:rPr>
          <w:szCs w:val="18"/>
        </w:rPr>
        <w:t xml:space="preserve">, Anderson, D., </w:t>
      </w:r>
      <w:proofErr w:type="spellStart"/>
      <w:r w:rsidRPr="388EA028">
        <w:rPr>
          <w:szCs w:val="18"/>
        </w:rPr>
        <w:t>Bendavid</w:t>
      </w:r>
      <w:proofErr w:type="spellEnd"/>
      <w:r w:rsidRPr="388EA028">
        <w:rPr>
          <w:szCs w:val="18"/>
        </w:rPr>
        <w:t xml:space="preserve">, J., </w:t>
      </w:r>
      <w:proofErr w:type="spellStart"/>
      <w:r w:rsidRPr="388EA028">
        <w:rPr>
          <w:szCs w:val="18"/>
        </w:rPr>
        <w:t>Calafiura</w:t>
      </w:r>
      <w:proofErr w:type="spellEnd"/>
      <w:r w:rsidRPr="388EA028">
        <w:rPr>
          <w:szCs w:val="18"/>
        </w:rPr>
        <w:t xml:space="preserve">, P., </w:t>
      </w:r>
      <w:proofErr w:type="spellStart"/>
      <w:r w:rsidRPr="388EA028">
        <w:rPr>
          <w:szCs w:val="18"/>
        </w:rPr>
        <w:t>Cerati</w:t>
      </w:r>
      <w:proofErr w:type="spellEnd"/>
      <w:r w:rsidRPr="388EA028">
        <w:rPr>
          <w:szCs w:val="18"/>
        </w:rPr>
        <w:t xml:space="preserve">, G., </w:t>
      </w:r>
      <w:proofErr w:type="spellStart"/>
      <w:r w:rsidRPr="388EA028">
        <w:rPr>
          <w:szCs w:val="18"/>
        </w:rPr>
        <w:t>Esseiva</w:t>
      </w:r>
      <w:proofErr w:type="spellEnd"/>
      <w:r w:rsidRPr="388EA028">
        <w:rPr>
          <w:szCs w:val="18"/>
        </w:rPr>
        <w:t xml:space="preserve">, J., Farrell, S., Gray, L., Kapoor, K., </w:t>
      </w:r>
      <w:proofErr w:type="spellStart"/>
      <w:r w:rsidRPr="388EA028">
        <w:rPr>
          <w:szCs w:val="18"/>
        </w:rPr>
        <w:t>Kowalkowski</w:t>
      </w:r>
      <w:proofErr w:type="spellEnd"/>
      <w:r w:rsidRPr="388EA028">
        <w:rPr>
          <w:szCs w:val="18"/>
        </w:rPr>
        <w:t xml:space="preserve">, J., </w:t>
      </w:r>
      <w:proofErr w:type="spellStart"/>
      <w:r w:rsidRPr="388EA028">
        <w:rPr>
          <w:szCs w:val="18"/>
        </w:rPr>
        <w:t>Mudigonda</w:t>
      </w:r>
      <w:proofErr w:type="spellEnd"/>
      <w:r w:rsidRPr="388EA028">
        <w:rPr>
          <w:szCs w:val="18"/>
        </w:rPr>
        <w:t xml:space="preserve">, M., Prabhat, </w:t>
      </w:r>
      <w:proofErr w:type="spellStart"/>
      <w:r w:rsidRPr="388EA028">
        <w:rPr>
          <w:szCs w:val="18"/>
        </w:rPr>
        <w:t>Spentzouris</w:t>
      </w:r>
      <w:proofErr w:type="spellEnd"/>
      <w:r w:rsidRPr="388EA028">
        <w:rPr>
          <w:szCs w:val="18"/>
        </w:rPr>
        <w:t xml:space="preserve">, P., </w:t>
      </w:r>
      <w:proofErr w:type="spellStart"/>
      <w:r w:rsidRPr="388EA028">
        <w:rPr>
          <w:szCs w:val="18"/>
        </w:rPr>
        <w:t>Spiropoulou</w:t>
      </w:r>
      <w:proofErr w:type="spellEnd"/>
      <w:r w:rsidRPr="388EA028">
        <w:rPr>
          <w:szCs w:val="18"/>
        </w:rPr>
        <w:t xml:space="preserve">, M., </w:t>
      </w:r>
      <w:proofErr w:type="spellStart"/>
      <w:r w:rsidRPr="388EA028">
        <w:rPr>
          <w:szCs w:val="18"/>
        </w:rPr>
        <w:t>Vlimant</w:t>
      </w:r>
      <w:proofErr w:type="spellEnd"/>
      <w:r w:rsidRPr="388EA028">
        <w:rPr>
          <w:szCs w:val="18"/>
        </w:rPr>
        <w:t xml:space="preserve">, J.-R., Zheng, S., &amp; </w:t>
      </w:r>
      <w:proofErr w:type="spellStart"/>
      <w:r w:rsidRPr="388EA028">
        <w:rPr>
          <w:szCs w:val="18"/>
        </w:rPr>
        <w:t>Zurawski</w:t>
      </w:r>
      <w:proofErr w:type="spellEnd"/>
      <w:r w:rsidRPr="388EA028">
        <w:rPr>
          <w:szCs w:val="18"/>
        </w:rPr>
        <w:t xml:space="preserve">, D. (2018). The </w:t>
      </w:r>
      <w:proofErr w:type="spellStart"/>
      <w:r w:rsidRPr="388EA028">
        <w:rPr>
          <w:szCs w:val="18"/>
        </w:rPr>
        <w:t>HEP.TrkX</w:t>
      </w:r>
      <w:proofErr w:type="spellEnd"/>
      <w:r w:rsidRPr="388EA028">
        <w:rPr>
          <w:szCs w:val="18"/>
        </w:rPr>
        <w:t xml:space="preserve"> Project: Deep Learning for Particle Tracking. </w:t>
      </w:r>
      <w:r w:rsidRPr="388EA028">
        <w:rPr>
          <w:i/>
          <w:iCs/>
          <w:szCs w:val="18"/>
        </w:rPr>
        <w:t>Journal of Physics. Conference Series</w:t>
      </w:r>
      <w:r w:rsidRPr="388EA028">
        <w:rPr>
          <w:szCs w:val="18"/>
        </w:rPr>
        <w:t xml:space="preserve">, 1085(4), 42023–. </w:t>
      </w:r>
      <w:hyperlink r:id="rId14">
        <w:r w:rsidRPr="388EA028">
          <w:rPr>
            <w:rStyle w:val="Hyperlink"/>
            <w:szCs w:val="18"/>
          </w:rPr>
          <w:t>https://doi.org/10.1088/1742-6596/1085/4/042023</w:t>
        </w:r>
      </w:hyperlink>
      <w:r w:rsidR="3995FC18" w:rsidRPr="388EA028">
        <w:rPr>
          <w:szCs w:val="18"/>
        </w:rPr>
        <w:t xml:space="preserve"> </w:t>
      </w:r>
    </w:p>
    <w:p w14:paraId="54E54EF6" w14:textId="7A825788" w:rsidR="7350E1EA" w:rsidRDefault="7350E1EA" w:rsidP="00BA088C">
      <w:pPr>
        <w:pStyle w:val="reference"/>
        <w:numPr>
          <w:ilvl w:val="0"/>
          <w:numId w:val="12"/>
        </w:numPr>
        <w:rPr>
          <w:rFonts w:eastAsia="Times" w:cs="Times"/>
          <w:szCs w:val="18"/>
        </w:rPr>
      </w:pPr>
      <w:r w:rsidRPr="388EA028">
        <w:rPr>
          <w:szCs w:val="18"/>
        </w:rPr>
        <w:t xml:space="preserve">Swartz, M., </w:t>
      </w:r>
      <w:proofErr w:type="spellStart"/>
      <w:r w:rsidRPr="388EA028">
        <w:rPr>
          <w:szCs w:val="18"/>
        </w:rPr>
        <w:t>Chiochia</w:t>
      </w:r>
      <w:proofErr w:type="spellEnd"/>
      <w:r w:rsidRPr="388EA028">
        <w:rPr>
          <w:szCs w:val="18"/>
        </w:rPr>
        <w:t xml:space="preserve">, V., Fehling, D., </w:t>
      </w:r>
      <w:proofErr w:type="spellStart"/>
      <w:r w:rsidRPr="388EA028">
        <w:rPr>
          <w:szCs w:val="18"/>
        </w:rPr>
        <w:t>Maksimovic</w:t>
      </w:r>
      <w:proofErr w:type="spellEnd"/>
      <w:r w:rsidRPr="388EA028">
        <w:rPr>
          <w:szCs w:val="18"/>
        </w:rPr>
        <w:t xml:space="preserve">, P., &amp; Giurgiu, G. (2007). </w:t>
      </w:r>
      <w:r w:rsidRPr="388EA028">
        <w:rPr>
          <w:i/>
          <w:iCs/>
          <w:szCs w:val="18"/>
        </w:rPr>
        <w:t>A new technique for the reconstruction, validation, and simulation of hits in the CMS pixel detector</w:t>
      </w:r>
      <w:r w:rsidRPr="388EA028">
        <w:rPr>
          <w:szCs w:val="18"/>
        </w:rPr>
        <w:t xml:space="preserve"> (No. CMS-NOTE-2007-033, p. 035). CERN-CMS-NOTE-2007-033. DOI: </w:t>
      </w:r>
      <w:hyperlink r:id="rId15">
        <w:r w:rsidRPr="388EA028">
          <w:rPr>
            <w:rStyle w:val="Hyperlink"/>
            <w:szCs w:val="18"/>
          </w:rPr>
          <w:t>https://doi.org/10.22323/1.057.0035</w:t>
        </w:r>
      </w:hyperlink>
    </w:p>
    <w:p w14:paraId="02B8FAE0" w14:textId="19E8FBBA" w:rsidR="027E44EC" w:rsidRDefault="027E44EC" w:rsidP="00BA088C">
      <w:pPr>
        <w:pStyle w:val="reference"/>
        <w:numPr>
          <w:ilvl w:val="0"/>
          <w:numId w:val="12"/>
        </w:numPr>
        <w:rPr>
          <w:rFonts w:eastAsia="Times" w:cs="Times"/>
          <w:szCs w:val="18"/>
        </w:rPr>
      </w:pPr>
      <w:r w:rsidRPr="388EA028">
        <w:rPr>
          <w:szCs w:val="18"/>
        </w:rPr>
        <w:t xml:space="preserve">Vilela, &amp; de Souza, F. J. (2020). A Numerical Study on Droplet-Particle Collision: Lamella Characterization. Flow, Turbulence and Combustion, 105(4), 965–987. </w:t>
      </w:r>
      <w:hyperlink r:id="rId16">
        <w:r w:rsidRPr="388EA028">
          <w:rPr>
            <w:rStyle w:val="Hyperlink"/>
            <w:szCs w:val="18"/>
          </w:rPr>
          <w:t>https://doi.org/10.1007/s10494-020-00153-x</w:t>
        </w:r>
      </w:hyperlink>
      <w:r w:rsidR="76302125" w:rsidRPr="388EA028">
        <w:rPr>
          <w:szCs w:val="18"/>
        </w:rPr>
        <w:t xml:space="preserve"> </w:t>
      </w:r>
    </w:p>
    <w:p w14:paraId="0DE3755F" w14:textId="46E80FAC" w:rsidR="00867263" w:rsidRDefault="00867263" w:rsidP="00867263">
      <w:pPr>
        <w:pStyle w:val="heading10"/>
      </w:pPr>
      <w:r>
        <w:t>Appendix</w:t>
      </w:r>
    </w:p>
    <w:p w14:paraId="4FAE1738" w14:textId="2A536EE9" w:rsidR="00867263" w:rsidRPr="00867263" w:rsidRDefault="00867263" w:rsidP="00867263">
      <w:pPr>
        <w:pStyle w:val="p1a"/>
      </w:pPr>
      <w:r>
        <w:t xml:space="preserve">Use if needed for additional information </w:t>
      </w:r>
    </w:p>
    <w:p w14:paraId="1A06645E" w14:textId="1CB2AEAA" w:rsidR="00867263" w:rsidRDefault="00867263" w:rsidP="00867263">
      <w:pPr>
        <w:pStyle w:val="reference"/>
      </w:pPr>
    </w:p>
    <w:sectPr w:rsidR="00867263">
      <w:pgSz w:w="11907" w:h="16840" w:code="9"/>
      <w:pgMar w:top="2948" w:right="2495" w:bottom="2948" w:left="2495" w:header="2381" w:footer="1389" w:gutter="0"/>
      <w:cols w:space="720"/>
      <w:noEndnote/>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79F192" w14:textId="77777777" w:rsidR="0056227B" w:rsidRDefault="0056227B">
      <w:r>
        <w:separator/>
      </w:r>
    </w:p>
  </w:endnote>
  <w:endnote w:type="continuationSeparator" w:id="0">
    <w:p w14:paraId="25F2320B" w14:textId="77777777" w:rsidR="0056227B" w:rsidRDefault="0056227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ms Rmn">
    <w:altName w:val="Times New Roman"/>
    <w:panose1 w:val="02020603040505020304"/>
    <w:charset w:val="00"/>
    <w:family w:val="roman"/>
    <w:notTrueType/>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C8BDB7" w14:textId="77777777" w:rsidR="0056227B" w:rsidRDefault="0056227B">
      <w:r>
        <w:separator/>
      </w:r>
    </w:p>
  </w:footnote>
  <w:footnote w:type="continuationSeparator" w:id="0">
    <w:p w14:paraId="3DCF4455" w14:textId="77777777" w:rsidR="0056227B" w:rsidRDefault="0056227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0FE4D956"/>
    <w:lvl w:ilvl="0">
      <w:numFmt w:val="none"/>
      <w:lvlText w:val=""/>
      <w:lvlJc w:val="left"/>
    </w:lvl>
    <w:lvl w:ilvl="1">
      <w:numFmt w:val="none"/>
      <w:lvlText w:val=""/>
      <w:lvlJc w:val="left"/>
    </w:lvl>
    <w:lvl w:ilvl="2">
      <w:numFmt w:val="none"/>
      <w:lvlText w:val=""/>
      <w:lvlJc w:val="left"/>
    </w:lvl>
    <w:lvl w:ilvl="3">
      <w:numFmt w:val="decimal"/>
      <w:pStyle w:val="Heading4"/>
      <w:lvlText w:val="%4"/>
      <w:legacy w:legacy="1" w:legacySpace="0" w:legacyIndent="0"/>
      <w:lvlJc w:val="left"/>
      <w:rPr>
        <w:rFonts w:ascii="Tms Rmn" w:hAnsi="Tms Rmn" w:hint="default"/>
      </w:rPr>
    </w:lvl>
    <w:lvl w:ilvl="4">
      <w:numFmt w:val="decimal"/>
      <w:pStyle w:val="Heading5"/>
      <w:lvlText w:val="%5"/>
      <w:legacy w:legacy="1" w:legacySpace="0" w:legacyIndent="0"/>
      <w:lvlJc w:val="left"/>
      <w:rPr>
        <w:rFonts w:ascii="Tms Rmn" w:hAnsi="Tms Rmn" w:hint="default"/>
      </w:rPr>
    </w:lvl>
    <w:lvl w:ilvl="5">
      <w:numFmt w:val="decimal"/>
      <w:pStyle w:val="Heading6"/>
      <w:lvlText w:val="%6"/>
      <w:legacy w:legacy="1" w:legacySpace="0" w:legacyIndent="0"/>
      <w:lvlJc w:val="left"/>
      <w:rPr>
        <w:rFonts w:ascii="Tms Rmn" w:hAnsi="Tms Rmn" w:hint="default"/>
      </w:rPr>
    </w:lvl>
    <w:lvl w:ilvl="6">
      <w:numFmt w:val="decimal"/>
      <w:pStyle w:val="Heading7"/>
      <w:lvlText w:val="%7"/>
      <w:legacy w:legacy="1" w:legacySpace="0" w:legacyIndent="0"/>
      <w:lvlJc w:val="left"/>
      <w:rPr>
        <w:rFonts w:ascii="Tms Rmn" w:hAnsi="Tms Rmn" w:hint="default"/>
      </w:rPr>
    </w:lvl>
    <w:lvl w:ilvl="7">
      <w:numFmt w:val="decimal"/>
      <w:pStyle w:val="Heading8"/>
      <w:lvlText w:val="%8"/>
      <w:legacy w:legacy="1" w:legacySpace="0" w:legacyIndent="0"/>
      <w:lvlJc w:val="left"/>
      <w:rPr>
        <w:rFonts w:ascii="Tms Rmn" w:hAnsi="Tms Rmn" w:hint="default"/>
      </w:rPr>
    </w:lvl>
    <w:lvl w:ilvl="8">
      <w:numFmt w:val="decimal"/>
      <w:pStyle w:val="Heading9"/>
      <w:lvlText w:val="%9"/>
      <w:legacy w:legacy="1" w:legacySpace="0" w:legacyIndent="0"/>
      <w:lvlJc w:val="left"/>
      <w:rPr>
        <w:rFonts w:ascii="Tms Rmn" w:hAnsi="Tms Rmn" w:hint="default"/>
      </w:rPr>
    </w:lvl>
  </w:abstractNum>
  <w:abstractNum w:abstractNumId="1" w15:restartNumberingAfterBreak="0">
    <w:nsid w:val="06BE5BD7"/>
    <w:multiLevelType w:val="hybridMultilevel"/>
    <w:tmpl w:val="266A32A0"/>
    <w:lvl w:ilvl="0" w:tplc="7D1AC91E">
      <w:start w:val="1"/>
      <w:numFmt w:val="lowerRoman"/>
      <w:lvlText w:val="%1."/>
      <w:lvlJc w:val="right"/>
      <w:pPr>
        <w:ind w:left="720" w:hanging="360"/>
      </w:pPr>
    </w:lvl>
    <w:lvl w:ilvl="1" w:tplc="FB5E07C0">
      <w:start w:val="1"/>
      <w:numFmt w:val="lowerLetter"/>
      <w:lvlText w:val="%2."/>
      <w:lvlJc w:val="left"/>
      <w:pPr>
        <w:ind w:left="1440" w:hanging="360"/>
      </w:pPr>
    </w:lvl>
    <w:lvl w:ilvl="2" w:tplc="A768C9CE">
      <w:start w:val="1"/>
      <w:numFmt w:val="lowerRoman"/>
      <w:lvlText w:val="%3."/>
      <w:lvlJc w:val="right"/>
      <w:pPr>
        <w:ind w:left="2160" w:hanging="180"/>
      </w:pPr>
    </w:lvl>
    <w:lvl w:ilvl="3" w:tplc="8EEC6E42">
      <w:start w:val="1"/>
      <w:numFmt w:val="decimal"/>
      <w:lvlText w:val="%4."/>
      <w:lvlJc w:val="left"/>
      <w:pPr>
        <w:ind w:left="2880" w:hanging="360"/>
      </w:pPr>
    </w:lvl>
    <w:lvl w:ilvl="4" w:tplc="4B22AB8C">
      <w:start w:val="1"/>
      <w:numFmt w:val="lowerLetter"/>
      <w:lvlText w:val="%5."/>
      <w:lvlJc w:val="left"/>
      <w:pPr>
        <w:ind w:left="3600" w:hanging="360"/>
      </w:pPr>
    </w:lvl>
    <w:lvl w:ilvl="5" w:tplc="CD8E6072">
      <w:start w:val="1"/>
      <w:numFmt w:val="lowerRoman"/>
      <w:lvlText w:val="%6."/>
      <w:lvlJc w:val="right"/>
      <w:pPr>
        <w:ind w:left="4320" w:hanging="180"/>
      </w:pPr>
    </w:lvl>
    <w:lvl w:ilvl="6" w:tplc="48E6248A">
      <w:start w:val="1"/>
      <w:numFmt w:val="decimal"/>
      <w:lvlText w:val="%7."/>
      <w:lvlJc w:val="left"/>
      <w:pPr>
        <w:ind w:left="5040" w:hanging="360"/>
      </w:pPr>
    </w:lvl>
    <w:lvl w:ilvl="7" w:tplc="149E38BC">
      <w:start w:val="1"/>
      <w:numFmt w:val="lowerLetter"/>
      <w:lvlText w:val="%8."/>
      <w:lvlJc w:val="left"/>
      <w:pPr>
        <w:ind w:left="5760" w:hanging="360"/>
      </w:pPr>
    </w:lvl>
    <w:lvl w:ilvl="8" w:tplc="DBB2F3A6">
      <w:start w:val="1"/>
      <w:numFmt w:val="lowerRoman"/>
      <w:lvlText w:val="%9."/>
      <w:lvlJc w:val="right"/>
      <w:pPr>
        <w:ind w:left="6480" w:hanging="180"/>
      </w:pPr>
    </w:lvl>
  </w:abstractNum>
  <w:abstractNum w:abstractNumId="2" w15:restartNumberingAfterBreak="0">
    <w:nsid w:val="1B4564DF"/>
    <w:multiLevelType w:val="hybridMultilevel"/>
    <w:tmpl w:val="895C1A8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3BF5470"/>
    <w:multiLevelType w:val="singleLevel"/>
    <w:tmpl w:val="6F4E66F0"/>
    <w:lvl w:ilvl="0">
      <w:start w:val="1"/>
      <w:numFmt w:val="decimal"/>
      <w:lvlText w:val="%1."/>
      <w:legacy w:legacy="1" w:legacySpace="0" w:legacyIndent="227"/>
      <w:lvlJc w:val="left"/>
      <w:pPr>
        <w:ind w:left="227" w:hanging="227"/>
      </w:pPr>
    </w:lvl>
  </w:abstractNum>
  <w:abstractNum w:abstractNumId="4" w15:restartNumberingAfterBreak="0">
    <w:nsid w:val="368B36D6"/>
    <w:multiLevelType w:val="hybridMultilevel"/>
    <w:tmpl w:val="6F4E66F0"/>
    <w:lvl w:ilvl="0" w:tplc="0407000F">
      <w:start w:val="1"/>
      <w:numFmt w:val="decimal"/>
      <w:lvlText w:val="%1."/>
      <w:lvlJc w:val="left"/>
      <w:pPr>
        <w:tabs>
          <w:tab w:val="num" w:pos="720"/>
        </w:tabs>
        <w:ind w:left="720" w:hanging="360"/>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5" w15:restartNumberingAfterBreak="0">
    <w:nsid w:val="36DD72F7"/>
    <w:multiLevelType w:val="hybridMultilevel"/>
    <w:tmpl w:val="730852F0"/>
    <w:lvl w:ilvl="0" w:tplc="FFFFFFF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4514453A"/>
    <w:multiLevelType w:val="hybridMultilevel"/>
    <w:tmpl w:val="730852F0"/>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7" w15:restartNumberingAfterBreak="0">
    <w:nsid w:val="464B6374"/>
    <w:multiLevelType w:val="hybridMultilevel"/>
    <w:tmpl w:val="AFC0C6B8"/>
    <w:lvl w:ilvl="0" w:tplc="BE30E46C">
      <w:start w:val="1"/>
      <w:numFmt w:val="lowerRoman"/>
      <w:lvlText w:val="%1."/>
      <w:lvlJc w:val="left"/>
      <w:pPr>
        <w:ind w:left="1429" w:hanging="72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8" w15:restartNumberingAfterBreak="0">
    <w:nsid w:val="5AA81F62"/>
    <w:multiLevelType w:val="hybridMultilevel"/>
    <w:tmpl w:val="527CD66C"/>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EAC43E6"/>
    <w:multiLevelType w:val="hybridMultilevel"/>
    <w:tmpl w:val="C27A788C"/>
    <w:lvl w:ilvl="0" w:tplc="8C82B860">
      <w:start w:val="1"/>
      <w:numFmt w:val="upperLetter"/>
      <w:lvlText w:val="%1."/>
      <w:lvlJc w:val="left"/>
      <w:pPr>
        <w:ind w:left="587" w:hanging="360"/>
      </w:pPr>
      <w:rPr>
        <w:rFonts w:hint="default"/>
      </w:rPr>
    </w:lvl>
    <w:lvl w:ilvl="1" w:tplc="04090019">
      <w:start w:val="1"/>
      <w:numFmt w:val="lowerLetter"/>
      <w:lvlText w:val="%2."/>
      <w:lvlJc w:val="left"/>
      <w:pPr>
        <w:ind w:left="1307" w:hanging="360"/>
      </w:pPr>
    </w:lvl>
    <w:lvl w:ilvl="2" w:tplc="0409001B" w:tentative="1">
      <w:start w:val="1"/>
      <w:numFmt w:val="lowerRoman"/>
      <w:lvlText w:val="%3."/>
      <w:lvlJc w:val="right"/>
      <w:pPr>
        <w:ind w:left="2027" w:hanging="180"/>
      </w:pPr>
    </w:lvl>
    <w:lvl w:ilvl="3" w:tplc="0409000F" w:tentative="1">
      <w:start w:val="1"/>
      <w:numFmt w:val="decimal"/>
      <w:lvlText w:val="%4."/>
      <w:lvlJc w:val="left"/>
      <w:pPr>
        <w:ind w:left="2747" w:hanging="360"/>
      </w:pPr>
    </w:lvl>
    <w:lvl w:ilvl="4" w:tplc="04090019" w:tentative="1">
      <w:start w:val="1"/>
      <w:numFmt w:val="lowerLetter"/>
      <w:lvlText w:val="%5."/>
      <w:lvlJc w:val="left"/>
      <w:pPr>
        <w:ind w:left="3467" w:hanging="360"/>
      </w:pPr>
    </w:lvl>
    <w:lvl w:ilvl="5" w:tplc="0409001B" w:tentative="1">
      <w:start w:val="1"/>
      <w:numFmt w:val="lowerRoman"/>
      <w:lvlText w:val="%6."/>
      <w:lvlJc w:val="right"/>
      <w:pPr>
        <w:ind w:left="4187" w:hanging="180"/>
      </w:pPr>
    </w:lvl>
    <w:lvl w:ilvl="6" w:tplc="0409000F" w:tentative="1">
      <w:start w:val="1"/>
      <w:numFmt w:val="decimal"/>
      <w:lvlText w:val="%7."/>
      <w:lvlJc w:val="left"/>
      <w:pPr>
        <w:ind w:left="4907" w:hanging="360"/>
      </w:pPr>
    </w:lvl>
    <w:lvl w:ilvl="7" w:tplc="04090019" w:tentative="1">
      <w:start w:val="1"/>
      <w:numFmt w:val="lowerLetter"/>
      <w:lvlText w:val="%8."/>
      <w:lvlJc w:val="left"/>
      <w:pPr>
        <w:ind w:left="5627" w:hanging="360"/>
      </w:pPr>
    </w:lvl>
    <w:lvl w:ilvl="8" w:tplc="0409001B" w:tentative="1">
      <w:start w:val="1"/>
      <w:numFmt w:val="lowerRoman"/>
      <w:lvlText w:val="%9."/>
      <w:lvlJc w:val="right"/>
      <w:pPr>
        <w:ind w:left="6347" w:hanging="180"/>
      </w:pPr>
    </w:lvl>
  </w:abstractNum>
  <w:abstractNum w:abstractNumId="10" w15:restartNumberingAfterBreak="0">
    <w:nsid w:val="7EA566C7"/>
    <w:multiLevelType w:val="hybridMultilevel"/>
    <w:tmpl w:val="BC5ED0F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4"/>
  </w:num>
  <w:num w:numId="4">
    <w:abstractNumId w:val="3"/>
  </w:num>
  <w:num w:numId="5">
    <w:abstractNumId w:val="9"/>
  </w:num>
  <w:num w:numId="6">
    <w:abstractNumId w:val="10"/>
  </w:num>
  <w:num w:numId="7">
    <w:abstractNumId w:val="2"/>
  </w:num>
  <w:num w:numId="8">
    <w:abstractNumId w:val="8"/>
  </w:num>
  <w:num w:numId="9">
    <w:abstractNumId w:val="7"/>
  </w:num>
  <w:num w:numId="10">
    <w:abstractNumId w:val="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5"/>
  </w:num>
  <w:num w:numId="1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mirrorMargin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evenAndOddHeaders/>
  <w:drawingGridHorizontalSpacing w:val="120"/>
  <w:drawingGridVerticalSpacing w:val="120"/>
  <w:displayVerticalDrawingGridEvery w:val="0"/>
  <w:doNotUseMarginsForDrawingGridOrigin/>
  <w:characterSpacingControl w:val="doNotCompress"/>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EwMTA0Mza0MDeztDBV0lEKTi0uzszPAykwrAUAonXsnCwAAAA="/>
  </w:docVars>
  <w:rsids>
    <w:rsidRoot w:val="009942DC"/>
    <w:rsid w:val="00040D46"/>
    <w:rsid w:val="00050DFE"/>
    <w:rsid w:val="00094440"/>
    <w:rsid w:val="000B0531"/>
    <w:rsid w:val="00155E1C"/>
    <w:rsid w:val="00165C6D"/>
    <w:rsid w:val="001D3036"/>
    <w:rsid w:val="001E2B8E"/>
    <w:rsid w:val="00203798"/>
    <w:rsid w:val="00252BAB"/>
    <w:rsid w:val="00282540"/>
    <w:rsid w:val="00291BA8"/>
    <w:rsid w:val="002A3EE9"/>
    <w:rsid w:val="00371779"/>
    <w:rsid w:val="00395AB7"/>
    <w:rsid w:val="003C5FA0"/>
    <w:rsid w:val="003D3C40"/>
    <w:rsid w:val="003E12E5"/>
    <w:rsid w:val="003F3EBE"/>
    <w:rsid w:val="00456A2B"/>
    <w:rsid w:val="00473AE5"/>
    <w:rsid w:val="00483337"/>
    <w:rsid w:val="004B1802"/>
    <w:rsid w:val="004E040A"/>
    <w:rsid w:val="0050515F"/>
    <w:rsid w:val="00540741"/>
    <w:rsid w:val="0056227B"/>
    <w:rsid w:val="00586CFF"/>
    <w:rsid w:val="006225EA"/>
    <w:rsid w:val="00652234"/>
    <w:rsid w:val="00657488"/>
    <w:rsid w:val="00663895"/>
    <w:rsid w:val="0067477F"/>
    <w:rsid w:val="006A1BD8"/>
    <w:rsid w:val="0070646B"/>
    <w:rsid w:val="007131A7"/>
    <w:rsid w:val="007309D0"/>
    <w:rsid w:val="00730DB4"/>
    <w:rsid w:val="00754822"/>
    <w:rsid w:val="00755AFA"/>
    <w:rsid w:val="00776C86"/>
    <w:rsid w:val="00782EC2"/>
    <w:rsid w:val="00792C13"/>
    <w:rsid w:val="007B61CB"/>
    <w:rsid w:val="007F1223"/>
    <w:rsid w:val="00867263"/>
    <w:rsid w:val="0088639B"/>
    <w:rsid w:val="008A0799"/>
    <w:rsid w:val="00914605"/>
    <w:rsid w:val="00985A11"/>
    <w:rsid w:val="009942DC"/>
    <w:rsid w:val="009970E3"/>
    <w:rsid w:val="009B1D59"/>
    <w:rsid w:val="009B26F3"/>
    <w:rsid w:val="009B5E2A"/>
    <w:rsid w:val="009F4136"/>
    <w:rsid w:val="00A02F42"/>
    <w:rsid w:val="00A61B46"/>
    <w:rsid w:val="00A8258F"/>
    <w:rsid w:val="00A82AC2"/>
    <w:rsid w:val="00AA5095"/>
    <w:rsid w:val="00AB2CE1"/>
    <w:rsid w:val="00B069EE"/>
    <w:rsid w:val="00BA088C"/>
    <w:rsid w:val="00BB7D64"/>
    <w:rsid w:val="00BD4ADC"/>
    <w:rsid w:val="00BE38D8"/>
    <w:rsid w:val="00BE5F04"/>
    <w:rsid w:val="00C21DCE"/>
    <w:rsid w:val="00C46409"/>
    <w:rsid w:val="00C823C8"/>
    <w:rsid w:val="00C951AE"/>
    <w:rsid w:val="00C9785B"/>
    <w:rsid w:val="00CC3F3B"/>
    <w:rsid w:val="00CD7F7A"/>
    <w:rsid w:val="00CF0521"/>
    <w:rsid w:val="00D15D54"/>
    <w:rsid w:val="00D24935"/>
    <w:rsid w:val="00D25733"/>
    <w:rsid w:val="00D46E59"/>
    <w:rsid w:val="00DC2926"/>
    <w:rsid w:val="00DF1FF8"/>
    <w:rsid w:val="00E04A1F"/>
    <w:rsid w:val="00E3194C"/>
    <w:rsid w:val="00E3380D"/>
    <w:rsid w:val="00EA1D86"/>
    <w:rsid w:val="00EA3C57"/>
    <w:rsid w:val="00F35037"/>
    <w:rsid w:val="00F5603A"/>
    <w:rsid w:val="00F709E8"/>
    <w:rsid w:val="00F76528"/>
    <w:rsid w:val="00F8588A"/>
    <w:rsid w:val="00FE4CF8"/>
    <w:rsid w:val="0109911D"/>
    <w:rsid w:val="01F97F3F"/>
    <w:rsid w:val="020D839A"/>
    <w:rsid w:val="021F3DD9"/>
    <w:rsid w:val="027E44EC"/>
    <w:rsid w:val="03067FBF"/>
    <w:rsid w:val="03456CF0"/>
    <w:rsid w:val="04FA4032"/>
    <w:rsid w:val="050A5E68"/>
    <w:rsid w:val="0586DB1A"/>
    <w:rsid w:val="059EF5AE"/>
    <w:rsid w:val="06142F15"/>
    <w:rsid w:val="0648895C"/>
    <w:rsid w:val="06CCF062"/>
    <w:rsid w:val="06E5E5EE"/>
    <w:rsid w:val="070A923E"/>
    <w:rsid w:val="07E4EE8C"/>
    <w:rsid w:val="080186F7"/>
    <w:rsid w:val="0884836E"/>
    <w:rsid w:val="08A8CDBD"/>
    <w:rsid w:val="091ADA8F"/>
    <w:rsid w:val="0A84345E"/>
    <w:rsid w:val="0AF0349D"/>
    <w:rsid w:val="0B111D31"/>
    <w:rsid w:val="0B587639"/>
    <w:rsid w:val="0C7D9F7C"/>
    <w:rsid w:val="0D08EB48"/>
    <w:rsid w:val="0D56E590"/>
    <w:rsid w:val="0D79D3C2"/>
    <w:rsid w:val="0E57A01E"/>
    <w:rsid w:val="0E709DB2"/>
    <w:rsid w:val="0E8EEF69"/>
    <w:rsid w:val="0F15A423"/>
    <w:rsid w:val="101A15C7"/>
    <w:rsid w:val="107AFAE3"/>
    <w:rsid w:val="10E07E12"/>
    <w:rsid w:val="112C8470"/>
    <w:rsid w:val="136309F5"/>
    <w:rsid w:val="13CFECE9"/>
    <w:rsid w:val="145F432F"/>
    <w:rsid w:val="178DF78F"/>
    <w:rsid w:val="1948CAF3"/>
    <w:rsid w:val="19E30515"/>
    <w:rsid w:val="1A35F412"/>
    <w:rsid w:val="1BF724C8"/>
    <w:rsid w:val="1C2DCA42"/>
    <w:rsid w:val="1CB3879A"/>
    <w:rsid w:val="1D1F3615"/>
    <w:rsid w:val="1D5A4336"/>
    <w:rsid w:val="1D8F9038"/>
    <w:rsid w:val="1E449D6F"/>
    <w:rsid w:val="1E8BC03D"/>
    <w:rsid w:val="1ECD1CBC"/>
    <w:rsid w:val="1F826F0F"/>
    <w:rsid w:val="1F8DAF7C"/>
    <w:rsid w:val="1F9BB743"/>
    <w:rsid w:val="2006A131"/>
    <w:rsid w:val="20A5EBEE"/>
    <w:rsid w:val="21820E9D"/>
    <w:rsid w:val="22014D54"/>
    <w:rsid w:val="2214C07C"/>
    <w:rsid w:val="22BE6A6A"/>
    <w:rsid w:val="22F197FC"/>
    <w:rsid w:val="2395EEDD"/>
    <w:rsid w:val="23D61AF7"/>
    <w:rsid w:val="24D9D3A6"/>
    <w:rsid w:val="25044172"/>
    <w:rsid w:val="2565551B"/>
    <w:rsid w:val="26048F0F"/>
    <w:rsid w:val="262D36CA"/>
    <w:rsid w:val="264AD29B"/>
    <w:rsid w:val="26A52FFB"/>
    <w:rsid w:val="270DBBB9"/>
    <w:rsid w:val="2733A59F"/>
    <w:rsid w:val="27367FC3"/>
    <w:rsid w:val="277C95E8"/>
    <w:rsid w:val="297C392A"/>
    <w:rsid w:val="29A8FB88"/>
    <w:rsid w:val="29B86415"/>
    <w:rsid w:val="29E7C16C"/>
    <w:rsid w:val="2AB89A98"/>
    <w:rsid w:val="2C05A220"/>
    <w:rsid w:val="2C1A39C0"/>
    <w:rsid w:val="2CD38F1F"/>
    <w:rsid w:val="2CDC6188"/>
    <w:rsid w:val="2CDE3288"/>
    <w:rsid w:val="2CF074A1"/>
    <w:rsid w:val="2D52E842"/>
    <w:rsid w:val="2D745429"/>
    <w:rsid w:val="2E0ACE5B"/>
    <w:rsid w:val="2E17EC3D"/>
    <w:rsid w:val="2E7A02E9"/>
    <w:rsid w:val="2E8A9FC4"/>
    <w:rsid w:val="2E9930CD"/>
    <w:rsid w:val="2EC5B670"/>
    <w:rsid w:val="2EFD9569"/>
    <w:rsid w:val="2F510141"/>
    <w:rsid w:val="2F5FCEB6"/>
    <w:rsid w:val="2F65D856"/>
    <w:rsid w:val="300E7D3C"/>
    <w:rsid w:val="3027A599"/>
    <w:rsid w:val="31AFD2AB"/>
    <w:rsid w:val="31B1A3AB"/>
    <w:rsid w:val="31F051D7"/>
    <w:rsid w:val="324B6B20"/>
    <w:rsid w:val="3417CFEA"/>
    <w:rsid w:val="366A1B71"/>
    <w:rsid w:val="36C02C71"/>
    <w:rsid w:val="36C16142"/>
    <w:rsid w:val="376313FB"/>
    <w:rsid w:val="37742794"/>
    <w:rsid w:val="37F6368C"/>
    <w:rsid w:val="38561B44"/>
    <w:rsid w:val="38806D52"/>
    <w:rsid w:val="388EA028"/>
    <w:rsid w:val="38A8E81C"/>
    <w:rsid w:val="38CD8620"/>
    <w:rsid w:val="38FEE45C"/>
    <w:rsid w:val="39820194"/>
    <w:rsid w:val="39951F7B"/>
    <w:rsid w:val="3995FC18"/>
    <w:rsid w:val="39966B11"/>
    <w:rsid w:val="39A976E8"/>
    <w:rsid w:val="3AFF899B"/>
    <w:rsid w:val="3B3D8C94"/>
    <w:rsid w:val="3BFD21FF"/>
    <w:rsid w:val="3CAC2CA2"/>
    <w:rsid w:val="3CC554FF"/>
    <w:rsid w:val="3F3FD8E6"/>
    <w:rsid w:val="41BBC823"/>
    <w:rsid w:val="437E9038"/>
    <w:rsid w:val="43D07472"/>
    <w:rsid w:val="444C9591"/>
    <w:rsid w:val="44B73E87"/>
    <w:rsid w:val="44BB1358"/>
    <w:rsid w:val="45B9374C"/>
    <w:rsid w:val="45CE42A9"/>
    <w:rsid w:val="45D2ACBF"/>
    <w:rsid w:val="45EE7C88"/>
    <w:rsid w:val="471CDD81"/>
    <w:rsid w:val="47A6F3FD"/>
    <w:rsid w:val="4911A38F"/>
    <w:rsid w:val="4A05EA3C"/>
    <w:rsid w:val="4A3E7F6F"/>
    <w:rsid w:val="4ABB8578"/>
    <w:rsid w:val="4B4A400C"/>
    <w:rsid w:val="4B54BE32"/>
    <w:rsid w:val="4B77CFCE"/>
    <w:rsid w:val="4C853D70"/>
    <w:rsid w:val="4D029E7F"/>
    <w:rsid w:val="4D2AE883"/>
    <w:rsid w:val="4D3218E1"/>
    <w:rsid w:val="4D541E1C"/>
    <w:rsid w:val="4D6E2813"/>
    <w:rsid w:val="4E121165"/>
    <w:rsid w:val="4E6E75B0"/>
    <w:rsid w:val="4FF79032"/>
    <w:rsid w:val="519EB442"/>
    <w:rsid w:val="51C815AE"/>
    <w:rsid w:val="53D5A96B"/>
    <w:rsid w:val="543160BE"/>
    <w:rsid w:val="54D12C8A"/>
    <w:rsid w:val="5524F5D8"/>
    <w:rsid w:val="5560119B"/>
    <w:rsid w:val="55878A03"/>
    <w:rsid w:val="55890400"/>
    <w:rsid w:val="55981939"/>
    <w:rsid w:val="55D9F474"/>
    <w:rsid w:val="569F5CD4"/>
    <w:rsid w:val="576D27B5"/>
    <w:rsid w:val="57E49634"/>
    <w:rsid w:val="57EA5368"/>
    <w:rsid w:val="581E1962"/>
    <w:rsid w:val="58A8EED4"/>
    <w:rsid w:val="59483C69"/>
    <w:rsid w:val="5A8D8890"/>
    <w:rsid w:val="5AFCA60F"/>
    <w:rsid w:val="5C54E047"/>
    <w:rsid w:val="5CF2756C"/>
    <w:rsid w:val="5D2B744E"/>
    <w:rsid w:val="5EC2BC52"/>
    <w:rsid w:val="5FF3124A"/>
    <w:rsid w:val="60588CA4"/>
    <w:rsid w:val="607CF590"/>
    <w:rsid w:val="608375C2"/>
    <w:rsid w:val="610BC571"/>
    <w:rsid w:val="623E94A3"/>
    <w:rsid w:val="62C3587D"/>
    <w:rsid w:val="62D152CF"/>
    <w:rsid w:val="6377D68E"/>
    <w:rsid w:val="63DA6504"/>
    <w:rsid w:val="648FBAB8"/>
    <w:rsid w:val="649BE51E"/>
    <w:rsid w:val="64B1C2FC"/>
    <w:rsid w:val="64D21BFB"/>
    <w:rsid w:val="64DC45D6"/>
    <w:rsid w:val="65763565"/>
    <w:rsid w:val="65DB299A"/>
    <w:rsid w:val="66B32F02"/>
    <w:rsid w:val="66FAA4CC"/>
    <w:rsid w:val="67376124"/>
    <w:rsid w:val="67871A89"/>
    <w:rsid w:val="6922E2E3"/>
    <w:rsid w:val="695BE375"/>
    <w:rsid w:val="69DB16AE"/>
    <w:rsid w:val="6B04D2A7"/>
    <w:rsid w:val="6C4E4547"/>
    <w:rsid w:val="6C5242E5"/>
    <w:rsid w:val="6D3CE7D3"/>
    <w:rsid w:val="6D42503B"/>
    <w:rsid w:val="6DDFA648"/>
    <w:rsid w:val="6EDE209C"/>
    <w:rsid w:val="6F250531"/>
    <w:rsid w:val="6F4F8C1B"/>
    <w:rsid w:val="6FAFE06A"/>
    <w:rsid w:val="6FE06620"/>
    <w:rsid w:val="706304C7"/>
    <w:rsid w:val="70A7AD35"/>
    <w:rsid w:val="70C0D592"/>
    <w:rsid w:val="70C9E33F"/>
    <w:rsid w:val="7108C0DE"/>
    <w:rsid w:val="71248389"/>
    <w:rsid w:val="71743422"/>
    <w:rsid w:val="7231B0E3"/>
    <w:rsid w:val="72413D7E"/>
    <w:rsid w:val="7350E1EA"/>
    <w:rsid w:val="73D043A4"/>
    <w:rsid w:val="744061A0"/>
    <w:rsid w:val="748336D2"/>
    <w:rsid w:val="756BB22A"/>
    <w:rsid w:val="76302125"/>
    <w:rsid w:val="7647A545"/>
    <w:rsid w:val="768809A8"/>
    <w:rsid w:val="768D04C2"/>
    <w:rsid w:val="772CBC08"/>
    <w:rsid w:val="77396C6F"/>
    <w:rsid w:val="775C0E79"/>
    <w:rsid w:val="7A369709"/>
    <w:rsid w:val="7BD2676A"/>
    <w:rsid w:val="7C402263"/>
    <w:rsid w:val="7C62DD61"/>
    <w:rsid w:val="7CAB3AA5"/>
    <w:rsid w:val="7D04254D"/>
    <w:rsid w:val="7DA62A97"/>
    <w:rsid w:val="7DC06E0D"/>
    <w:rsid w:val="7DD901B5"/>
    <w:rsid w:val="7F8E036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611EB1B"/>
  <w15:chartTrackingRefBased/>
  <w15:docId w15:val="{D3045C4C-C7BA-4B01-8D83-5BEB6C43B0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PMingLiU"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uiPriority="51"/>
    <w:lsdException w:name="Smart Hyperlink" w:uiPriority="52"/>
    <w:lsdException w:name="Hashtag" w:uiPriority="46"/>
    <w:lsdException w:name="Unresolved Mention" w:uiPriority="47"/>
    <w:lsdException w:name="Smart Link" w:semiHidden="1" w:unhideWhenUsed="1"/>
  </w:latentStyles>
  <w:style w:type="paragraph" w:default="1" w:styleId="Normal">
    <w:name w:val="Normal"/>
    <w:qFormat/>
    <w:rsid w:val="009B1D59"/>
    <w:pPr>
      <w:ind w:firstLine="227"/>
      <w:jc w:val="both"/>
    </w:pPr>
    <w:rPr>
      <w:rFonts w:ascii="Times" w:hAnsi="Times"/>
      <w:lang w:eastAsia="de-DE"/>
    </w:rPr>
  </w:style>
  <w:style w:type="paragraph" w:styleId="Heading1">
    <w:name w:val="heading 1"/>
    <w:basedOn w:val="Normal"/>
    <w:next w:val="Normal"/>
    <w:qFormat/>
    <w:pPr>
      <w:keepNext/>
      <w:keepLines/>
      <w:pageBreakBefore/>
      <w:tabs>
        <w:tab w:val="left" w:pos="284"/>
      </w:tabs>
      <w:suppressAutoHyphens/>
      <w:spacing w:after="1600" w:line="320" w:lineRule="exact"/>
      <w:ind w:firstLine="0"/>
      <w:outlineLvl w:val="0"/>
    </w:pPr>
    <w:rPr>
      <w:b/>
      <w:sz w:val="28"/>
    </w:rPr>
  </w:style>
  <w:style w:type="paragraph" w:styleId="Heading2">
    <w:name w:val="heading 2"/>
    <w:basedOn w:val="Normal"/>
    <w:next w:val="Normal"/>
    <w:qFormat/>
    <w:pPr>
      <w:keepNext/>
      <w:keepLines/>
      <w:tabs>
        <w:tab w:val="left" w:pos="454"/>
      </w:tabs>
      <w:suppressAutoHyphens/>
      <w:spacing w:before="520" w:after="280" w:line="280" w:lineRule="exact"/>
      <w:ind w:firstLine="0"/>
      <w:outlineLvl w:val="1"/>
    </w:pPr>
    <w:rPr>
      <w:b/>
    </w:rPr>
  </w:style>
  <w:style w:type="paragraph" w:styleId="Heading3">
    <w:name w:val="heading 3"/>
    <w:basedOn w:val="Normal"/>
    <w:next w:val="Normal"/>
    <w:qFormat/>
    <w:pPr>
      <w:keepNext/>
      <w:keepLines/>
      <w:tabs>
        <w:tab w:val="left" w:pos="510"/>
      </w:tabs>
      <w:suppressAutoHyphens/>
      <w:spacing w:before="440" w:after="220" w:line="240" w:lineRule="exact"/>
      <w:ind w:firstLine="0"/>
      <w:outlineLvl w:val="2"/>
    </w:pPr>
    <w:rPr>
      <w:b/>
    </w:rPr>
  </w:style>
  <w:style w:type="paragraph" w:styleId="Heading4">
    <w:name w:val="heading 4"/>
    <w:basedOn w:val="Normal"/>
    <w:next w:val="Normal"/>
    <w:qFormat/>
    <w:pPr>
      <w:keepNext/>
      <w:numPr>
        <w:ilvl w:val="3"/>
        <w:numId w:val="2"/>
      </w:numPr>
      <w:spacing w:before="240" w:after="60"/>
      <w:ind w:firstLine="0"/>
      <w:outlineLvl w:val="3"/>
    </w:pPr>
    <w:rPr>
      <w:rFonts w:ascii="Arial" w:hAnsi="Arial"/>
      <w:b/>
      <w:sz w:val="24"/>
    </w:rPr>
  </w:style>
  <w:style w:type="paragraph" w:styleId="Heading5">
    <w:name w:val="heading 5"/>
    <w:basedOn w:val="Normal"/>
    <w:next w:val="Normal"/>
    <w:qFormat/>
    <w:pPr>
      <w:numPr>
        <w:ilvl w:val="4"/>
        <w:numId w:val="2"/>
      </w:numPr>
      <w:spacing w:before="240" w:after="60"/>
      <w:ind w:firstLine="0"/>
      <w:outlineLvl w:val="4"/>
    </w:pPr>
    <w:rPr>
      <w:rFonts w:ascii="Arial" w:hAnsi="Arial"/>
      <w:sz w:val="22"/>
    </w:rPr>
  </w:style>
  <w:style w:type="paragraph" w:styleId="Heading6">
    <w:name w:val="heading 6"/>
    <w:basedOn w:val="Normal"/>
    <w:next w:val="Normal"/>
    <w:qFormat/>
    <w:pPr>
      <w:numPr>
        <w:ilvl w:val="5"/>
        <w:numId w:val="2"/>
      </w:numPr>
      <w:spacing w:before="240" w:after="60"/>
      <w:ind w:firstLine="0"/>
      <w:outlineLvl w:val="5"/>
    </w:pPr>
    <w:rPr>
      <w:rFonts w:ascii="Times New Roman" w:hAnsi="Times New Roman"/>
      <w:i/>
      <w:sz w:val="22"/>
    </w:rPr>
  </w:style>
  <w:style w:type="paragraph" w:styleId="Heading7">
    <w:name w:val="heading 7"/>
    <w:basedOn w:val="Normal"/>
    <w:next w:val="Normal"/>
    <w:qFormat/>
    <w:pPr>
      <w:numPr>
        <w:ilvl w:val="6"/>
        <w:numId w:val="2"/>
      </w:numPr>
      <w:spacing w:before="240" w:after="60"/>
      <w:ind w:firstLine="0"/>
      <w:outlineLvl w:val="6"/>
    </w:pPr>
    <w:rPr>
      <w:rFonts w:ascii="Arial" w:hAnsi="Arial"/>
    </w:rPr>
  </w:style>
  <w:style w:type="paragraph" w:styleId="Heading8">
    <w:name w:val="heading 8"/>
    <w:basedOn w:val="Normal"/>
    <w:next w:val="Normal"/>
    <w:qFormat/>
    <w:pPr>
      <w:numPr>
        <w:ilvl w:val="7"/>
        <w:numId w:val="2"/>
      </w:numPr>
      <w:spacing w:before="240" w:after="60"/>
      <w:ind w:firstLine="0"/>
      <w:outlineLvl w:val="7"/>
    </w:pPr>
    <w:rPr>
      <w:rFonts w:ascii="Arial" w:hAnsi="Arial"/>
      <w:i/>
    </w:rPr>
  </w:style>
  <w:style w:type="paragraph" w:styleId="Heading9">
    <w:name w:val="heading 9"/>
    <w:basedOn w:val="Normal"/>
    <w:next w:val="Normal"/>
    <w:qFormat/>
    <w:pPr>
      <w:numPr>
        <w:ilvl w:val="8"/>
        <w:numId w:val="2"/>
      </w:numPr>
      <w:spacing w:before="240" w:after="60"/>
      <w:ind w:firstLine="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536"/>
        <w:tab w:val="right" w:pos="9072"/>
      </w:tabs>
    </w:pPr>
  </w:style>
  <w:style w:type="paragraph" w:styleId="Footer">
    <w:name w:val="footer"/>
    <w:basedOn w:val="Normal"/>
    <w:pPr>
      <w:tabs>
        <w:tab w:val="center" w:pos="4536"/>
        <w:tab w:val="right" w:pos="9072"/>
      </w:tabs>
    </w:pPr>
  </w:style>
  <w:style w:type="character" w:styleId="PageNumber">
    <w:name w:val="page number"/>
    <w:basedOn w:val="DefaultParagraphFont"/>
  </w:style>
  <w:style w:type="paragraph" w:customStyle="1" w:styleId="Title1">
    <w:name w:val="Title1"/>
    <w:basedOn w:val="Normal"/>
    <w:next w:val="author"/>
    <w:pPr>
      <w:keepNext/>
      <w:keepLines/>
      <w:pageBreakBefore/>
      <w:tabs>
        <w:tab w:val="left" w:pos="284"/>
      </w:tabs>
      <w:suppressAutoHyphens/>
      <w:spacing w:after="460" w:line="348" w:lineRule="exact"/>
      <w:jc w:val="center"/>
    </w:pPr>
    <w:rPr>
      <w:b/>
      <w:sz w:val="28"/>
    </w:rPr>
  </w:style>
  <w:style w:type="paragraph" w:customStyle="1" w:styleId="author">
    <w:name w:val="author"/>
    <w:basedOn w:val="Normal"/>
    <w:next w:val="authorinfo"/>
    <w:pPr>
      <w:spacing w:after="220"/>
      <w:jc w:val="center"/>
    </w:pPr>
  </w:style>
  <w:style w:type="paragraph" w:customStyle="1" w:styleId="authorinfo">
    <w:name w:val="authorinfo"/>
    <w:basedOn w:val="Normal"/>
    <w:next w:val="email"/>
    <w:pPr>
      <w:jc w:val="center"/>
    </w:pPr>
    <w:rPr>
      <w:sz w:val="18"/>
    </w:rPr>
  </w:style>
  <w:style w:type="paragraph" w:customStyle="1" w:styleId="email">
    <w:name w:val="email"/>
    <w:basedOn w:val="Normal"/>
    <w:next w:val="abstract"/>
    <w:pPr>
      <w:jc w:val="center"/>
    </w:pPr>
    <w:rPr>
      <w:sz w:val="18"/>
    </w:rPr>
  </w:style>
  <w:style w:type="paragraph" w:customStyle="1" w:styleId="heading10">
    <w:name w:val="heading1"/>
    <w:basedOn w:val="Normal"/>
    <w:next w:val="p1a"/>
    <w:pPr>
      <w:keepNext/>
      <w:keepLines/>
      <w:tabs>
        <w:tab w:val="left" w:pos="454"/>
      </w:tabs>
      <w:suppressAutoHyphens/>
      <w:spacing w:before="520" w:after="280"/>
      <w:ind w:firstLine="0"/>
    </w:pPr>
    <w:rPr>
      <w:b/>
      <w:sz w:val="24"/>
    </w:rPr>
  </w:style>
  <w:style w:type="paragraph" w:customStyle="1" w:styleId="heading20">
    <w:name w:val="heading2"/>
    <w:basedOn w:val="Normal"/>
    <w:next w:val="p1a"/>
    <w:pPr>
      <w:keepNext/>
      <w:keepLines/>
      <w:tabs>
        <w:tab w:val="left" w:pos="510"/>
      </w:tabs>
      <w:suppressAutoHyphens/>
      <w:spacing w:before="440" w:after="220"/>
      <w:ind w:firstLine="0"/>
    </w:pPr>
    <w:rPr>
      <w:b/>
    </w:rPr>
  </w:style>
  <w:style w:type="paragraph" w:customStyle="1" w:styleId="heading30">
    <w:name w:val="heading3"/>
    <w:basedOn w:val="Normal"/>
    <w:next w:val="p1a"/>
    <w:link w:val="heading3Zchn"/>
    <w:pPr>
      <w:keepNext/>
      <w:keepLines/>
      <w:tabs>
        <w:tab w:val="left" w:pos="284"/>
      </w:tabs>
      <w:suppressAutoHyphens/>
      <w:spacing w:before="320"/>
      <w:ind w:firstLine="0"/>
    </w:pPr>
    <w:rPr>
      <w:b/>
    </w:rPr>
  </w:style>
  <w:style w:type="paragraph" w:customStyle="1" w:styleId="equation">
    <w:name w:val="equation"/>
    <w:basedOn w:val="Normal"/>
    <w:next w:val="Normal"/>
    <w:pPr>
      <w:tabs>
        <w:tab w:val="left" w:pos="6237"/>
      </w:tabs>
      <w:spacing w:before="120" w:after="120"/>
      <w:ind w:left="227"/>
      <w:jc w:val="center"/>
    </w:pPr>
  </w:style>
  <w:style w:type="paragraph" w:customStyle="1" w:styleId="figlegend">
    <w:name w:val="figlegend"/>
    <w:basedOn w:val="Normal"/>
    <w:next w:val="Normal"/>
    <w:pPr>
      <w:keepNext/>
      <w:keepLines/>
      <w:spacing w:before="120" w:after="240"/>
      <w:ind w:firstLine="0"/>
    </w:pPr>
    <w:rPr>
      <w:sz w:val="18"/>
    </w:rPr>
  </w:style>
  <w:style w:type="paragraph" w:customStyle="1" w:styleId="tablelegend">
    <w:name w:val="tablelegend"/>
    <w:basedOn w:val="Normal"/>
    <w:next w:val="Normal"/>
    <w:pPr>
      <w:keepNext/>
      <w:keepLines/>
      <w:spacing w:before="240" w:after="120"/>
      <w:ind w:firstLine="0"/>
    </w:pPr>
    <w:rPr>
      <w:sz w:val="18"/>
      <w:lang w:val="de-DE"/>
    </w:rPr>
  </w:style>
  <w:style w:type="paragraph" w:customStyle="1" w:styleId="abstract">
    <w:name w:val="abstract"/>
    <w:basedOn w:val="p1a"/>
    <w:next w:val="heading10"/>
    <w:pPr>
      <w:spacing w:before="600" w:after="120"/>
      <w:ind w:left="567" w:right="567"/>
    </w:pPr>
    <w:rPr>
      <w:sz w:val="18"/>
    </w:rPr>
  </w:style>
  <w:style w:type="paragraph" w:customStyle="1" w:styleId="p1a">
    <w:name w:val="p1a"/>
    <w:basedOn w:val="Normal"/>
    <w:next w:val="Normal"/>
    <w:link w:val="p1aZchn"/>
    <w:pPr>
      <w:ind w:firstLine="0"/>
    </w:pPr>
  </w:style>
  <w:style w:type="paragraph" w:customStyle="1" w:styleId="reference">
    <w:name w:val="reference"/>
    <w:basedOn w:val="Normal"/>
    <w:pPr>
      <w:ind w:left="227" w:hanging="227"/>
    </w:pPr>
    <w:rPr>
      <w:sz w:val="18"/>
    </w:rPr>
  </w:style>
  <w:style w:type="character" w:styleId="FootnoteReference">
    <w:name w:val="footnote reference"/>
    <w:semiHidden/>
    <w:rPr>
      <w:position w:val="6"/>
      <w:sz w:val="12"/>
      <w:vertAlign w:val="baseline"/>
    </w:rPr>
  </w:style>
  <w:style w:type="paragraph" w:customStyle="1" w:styleId="Runninghead-left">
    <w:name w:val="Running head - left"/>
    <w:basedOn w:val="Normal"/>
    <w:pPr>
      <w:tabs>
        <w:tab w:val="left" w:pos="680"/>
        <w:tab w:val="right" w:pos="6237"/>
        <w:tab w:val="right" w:pos="6917"/>
      </w:tabs>
      <w:spacing w:after="240" w:line="240" w:lineRule="exact"/>
      <w:ind w:firstLine="0"/>
      <w:jc w:val="left"/>
    </w:pPr>
    <w:rPr>
      <w:sz w:val="18"/>
    </w:rPr>
  </w:style>
  <w:style w:type="paragraph" w:customStyle="1" w:styleId="Runninghead-right">
    <w:name w:val="Running head - right"/>
    <w:basedOn w:val="Runninghead-left"/>
    <w:pPr>
      <w:jc w:val="right"/>
    </w:pPr>
  </w:style>
  <w:style w:type="paragraph" w:customStyle="1" w:styleId="BulletItem">
    <w:name w:val="Bullet Item"/>
    <w:basedOn w:val="Item"/>
  </w:style>
  <w:style w:type="paragraph" w:customStyle="1" w:styleId="Item">
    <w:name w:val="Item"/>
    <w:basedOn w:val="Normal"/>
    <w:next w:val="Normal"/>
    <w:pPr>
      <w:tabs>
        <w:tab w:val="left" w:pos="227"/>
        <w:tab w:val="left" w:pos="454"/>
      </w:tabs>
      <w:ind w:left="227" w:hanging="227"/>
    </w:pPr>
  </w:style>
  <w:style w:type="paragraph" w:customStyle="1" w:styleId="NumberedItem">
    <w:name w:val="Numbered Item"/>
    <w:basedOn w:val="Item"/>
  </w:style>
  <w:style w:type="paragraph" w:styleId="FootnoteText">
    <w:name w:val="footnote text"/>
    <w:basedOn w:val="Normal"/>
    <w:semiHidden/>
    <w:pPr>
      <w:tabs>
        <w:tab w:val="left" w:pos="170"/>
      </w:tabs>
      <w:ind w:left="170" w:hanging="170"/>
    </w:pPr>
    <w:rPr>
      <w:sz w:val="18"/>
    </w:rPr>
  </w:style>
  <w:style w:type="paragraph" w:customStyle="1" w:styleId="programcode">
    <w:name w:val="programcode"/>
    <w:basedOn w:val="Normal"/>
    <w:pPr>
      <w:tabs>
        <w:tab w:val="left" w:pos="1361"/>
        <w:tab w:val="left" w:pos="1531"/>
        <w:tab w:val="left" w:pos="1701"/>
        <w:tab w:val="left" w:pos="1871"/>
        <w:tab w:val="left" w:pos="2041"/>
        <w:tab w:val="left" w:pos="2211"/>
        <w:tab w:val="left" w:pos="2381"/>
        <w:tab w:val="left" w:pos="2552"/>
      </w:tabs>
      <w:spacing w:before="120" w:after="120"/>
      <w:ind w:left="227" w:firstLine="0"/>
      <w:jc w:val="left"/>
    </w:pPr>
    <w:rPr>
      <w:rFonts w:ascii="Courier" w:hAnsi="Courier"/>
    </w:rPr>
  </w:style>
  <w:style w:type="paragraph" w:customStyle="1" w:styleId="FunotentextFootnote">
    <w:name w:val="Fußnotentext.Footnote"/>
    <w:basedOn w:val="Normal"/>
    <w:pPr>
      <w:tabs>
        <w:tab w:val="left" w:pos="170"/>
      </w:tabs>
      <w:ind w:left="170" w:hanging="170"/>
    </w:pPr>
    <w:rPr>
      <w:sz w:val="18"/>
    </w:rPr>
  </w:style>
  <w:style w:type="paragraph" w:styleId="Caption">
    <w:name w:val="caption"/>
    <w:basedOn w:val="Normal"/>
    <w:next w:val="Normal"/>
    <w:qFormat/>
    <w:pPr>
      <w:spacing w:before="120" w:after="120"/>
    </w:pPr>
    <w:rPr>
      <w:b/>
    </w:rPr>
  </w:style>
  <w:style w:type="paragraph" w:customStyle="1" w:styleId="heading40">
    <w:name w:val="heading4"/>
    <w:basedOn w:val="Normal"/>
    <w:next w:val="p1a"/>
    <w:pPr>
      <w:spacing w:before="320"/>
      <w:ind w:firstLine="0"/>
    </w:pPr>
    <w:rPr>
      <w:i/>
    </w:rPr>
  </w:style>
  <w:style w:type="paragraph" w:customStyle="1" w:styleId="address">
    <w:name w:val="address"/>
    <w:basedOn w:val="Normal"/>
    <w:next w:val="email"/>
    <w:rsid w:val="009B1D59"/>
    <w:pPr>
      <w:jc w:val="center"/>
    </w:pPr>
    <w:rPr>
      <w:sz w:val="18"/>
    </w:rPr>
  </w:style>
  <w:style w:type="paragraph" w:customStyle="1" w:styleId="figurelegend">
    <w:name w:val="figure legend"/>
    <w:basedOn w:val="Normal"/>
    <w:next w:val="Normal"/>
    <w:rsid w:val="009B1D59"/>
    <w:pPr>
      <w:keepNext/>
      <w:keepLines/>
      <w:spacing w:before="120" w:after="240"/>
      <w:ind w:firstLine="0"/>
    </w:pPr>
    <w:rPr>
      <w:sz w:val="18"/>
    </w:rPr>
  </w:style>
  <w:style w:type="paragraph" w:customStyle="1" w:styleId="tabletitle">
    <w:name w:val="table title"/>
    <w:basedOn w:val="Normal"/>
    <w:next w:val="Normal"/>
    <w:rsid w:val="009B1D59"/>
    <w:pPr>
      <w:keepNext/>
      <w:keepLines/>
      <w:spacing w:before="240" w:after="120"/>
      <w:ind w:firstLine="0"/>
    </w:pPr>
    <w:rPr>
      <w:sz w:val="18"/>
      <w:lang w:val="de-DE"/>
    </w:rPr>
  </w:style>
  <w:style w:type="paragraph" w:customStyle="1" w:styleId="referenceitem">
    <w:name w:val="referenceitem"/>
    <w:basedOn w:val="Normal"/>
    <w:rsid w:val="009B1D59"/>
    <w:pPr>
      <w:ind w:left="227" w:hanging="227"/>
    </w:pPr>
    <w:rPr>
      <w:sz w:val="18"/>
    </w:rPr>
  </w:style>
  <w:style w:type="character" w:styleId="Hyperlink">
    <w:name w:val="Hyperlink"/>
    <w:rsid w:val="009B1D59"/>
    <w:rPr>
      <w:color w:val="0000FF"/>
      <w:u w:val="single"/>
    </w:rPr>
  </w:style>
  <w:style w:type="paragraph" w:customStyle="1" w:styleId="BodyText21">
    <w:name w:val="Body Text 21"/>
    <w:basedOn w:val="Normal"/>
    <w:rsid w:val="009B1D59"/>
  </w:style>
  <w:style w:type="character" w:customStyle="1" w:styleId="heading3Zchn">
    <w:name w:val="heading3 Zchn"/>
    <w:link w:val="heading30"/>
    <w:rsid w:val="009F4136"/>
    <w:rPr>
      <w:rFonts w:ascii="Times" w:hAnsi="Times"/>
      <w:b/>
      <w:lang w:val="en-US" w:eastAsia="de-DE" w:bidi="ar-SA"/>
    </w:rPr>
  </w:style>
  <w:style w:type="character" w:customStyle="1" w:styleId="p1aZchn">
    <w:name w:val="p1a Zchn"/>
    <w:link w:val="p1a"/>
    <w:rsid w:val="009F4136"/>
    <w:rPr>
      <w:rFonts w:ascii="Times" w:hAnsi="Times"/>
      <w:lang w:val="en-US" w:eastAsia="de-DE" w:bidi="ar-SA"/>
    </w:rPr>
  </w:style>
  <w:style w:type="character" w:styleId="UnresolvedMention">
    <w:name w:val="Unresolved Mention"/>
    <w:uiPriority w:val="47"/>
    <w:rsid w:val="009B5E2A"/>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12545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doi.org/10.1038/s42254-019-0081-z" TargetMode="External"/><Relationship Id="rId13" Type="http://schemas.openxmlformats.org/officeDocument/2006/relationships/hyperlink" Target="https://doi.org/10.1088/1748-0221/13/06/P06015"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opendata.cern.ch/record/12303" TargetMode="External"/><Relationship Id="rId12" Type="http://schemas.openxmlformats.org/officeDocument/2006/relationships/hyperlink" Target="https://doi.org/10.1103/PhysRevC.102.044901"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doi.org/10.1007/s10494-020-00153-x"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88/1742-6596/1085/4/042040" TargetMode="External"/><Relationship Id="rId5" Type="http://schemas.openxmlformats.org/officeDocument/2006/relationships/footnotes" Target="footnotes.xml"/><Relationship Id="rId15" Type="http://schemas.openxmlformats.org/officeDocument/2006/relationships/hyperlink" Target="https://doi.org/10.22323/1.057.0035" TargetMode="External"/><Relationship Id="rId10" Type="http://schemas.openxmlformats.org/officeDocument/2006/relationships/hyperlink" Target="https://doi.org/10.1142/S0217751X10049098" TargetMode="External"/><Relationship Id="rId4" Type="http://schemas.openxmlformats.org/officeDocument/2006/relationships/webSettings" Target="webSettings.xml"/><Relationship Id="rId9" Type="http://schemas.openxmlformats.org/officeDocument/2006/relationships/hyperlink" Target="https://doi.org/10.1016/j.powtec.2020.12.012" TargetMode="External"/><Relationship Id="rId14" Type="http://schemas.openxmlformats.org/officeDocument/2006/relationships/hyperlink" Target="https://doi.org/10.1088/1742-6596/1085/4/042023"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E:\Dokumente%20und%20Einstellungen\Kramer.SPRINGER-SBM\Desktop\in%20here\AuthorsInstructions\Wordnew\trial.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trial</Template>
  <TotalTime>1</TotalTime>
  <Pages>6</Pages>
  <Words>2061</Words>
  <Characters>11748</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sv-lncs</vt:lpstr>
    </vt:vector>
  </TitlesOfParts>
  <Company>Springer Verlag GmbH &amp; Co.KG</Company>
  <LinksUpToDate>false</LinksUpToDate>
  <CharactersWithSpaces>137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v-lncs</dc:title>
  <dc:subject/>
  <dc:creator>Springer-SBM</dc:creator>
  <cp:keywords/>
  <dc:description>Copyright Springer-Verlag Heidelberg Berlin 2002</dc:description>
  <cp:lastModifiedBy>Jobin Joseph</cp:lastModifiedBy>
  <cp:revision>2</cp:revision>
  <cp:lastPrinted>2006-03-24T17:58:00Z</cp:lastPrinted>
  <dcterms:created xsi:type="dcterms:W3CDTF">2022-02-01T06:41:00Z</dcterms:created>
  <dcterms:modified xsi:type="dcterms:W3CDTF">2022-02-01T06:41:00Z</dcterms:modified>
</cp:coreProperties>
</file>